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58A2C7B7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51E8CCDE" w14:textId="77777777" w:rsidR="00452228" w:rsidRDefault="0090408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Zahra Sari </w:t>
            </w:r>
            <w:proofErr w:type="spellStart"/>
            <w:r>
              <w:rPr>
                <w:b/>
                <w:bCs/>
              </w:rPr>
              <w:t>Fhadilah</w:t>
            </w:r>
            <w:proofErr w:type="spellEnd"/>
          </w:p>
          <w:p w14:paraId="1F4C24FD" w14:textId="0ACB11F0" w:rsidR="00904089" w:rsidRDefault="0090408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5</w:t>
            </w:r>
          </w:p>
        </w:tc>
        <w:tc>
          <w:tcPr>
            <w:tcW w:w="3005" w:type="dxa"/>
          </w:tcPr>
          <w:p w14:paraId="4733C28B" w14:textId="54F33FB3" w:rsidR="00452228" w:rsidRDefault="00904089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klarasi</w:t>
            </w:r>
            <w:proofErr w:type="spellEnd"/>
            <w:r>
              <w:rPr>
                <w:b/>
                <w:bCs/>
              </w:rPr>
              <w:t xml:space="preserve"> Dasar JAVA</w:t>
            </w:r>
          </w:p>
        </w:tc>
        <w:tc>
          <w:tcPr>
            <w:tcW w:w="3006" w:type="dxa"/>
          </w:tcPr>
          <w:p w14:paraId="27BB3706" w14:textId="1E654CE2" w:rsidR="00452228" w:rsidRDefault="0090408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4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57389E70" w:rsidR="00452228" w:rsidRDefault="0090408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357FB836" w:rsidR="00452228" w:rsidRPr="003E48B9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52228" w:rsidRPr="003E48B9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="00452228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0A7F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  <w:p w14:paraId="45BADCB2" w14:textId="77777777" w:rsidR="00904089" w:rsidRPr="00DE6A7E" w:rsidRDefault="00904089" w:rsidP="00904089">
            <w:pPr>
              <w:pStyle w:val="ListParagraph"/>
              <w:spacing w:after="0"/>
              <w:rPr>
                <w:rFonts w:ascii="Courier New" w:hAnsi="Courier New" w:cs="Courier New"/>
                <w:color w:val="FF0000"/>
              </w:rPr>
            </w:pPr>
            <w:r w:rsidRPr="00DE6A7E">
              <w:rPr>
                <w:rFonts w:ascii="Courier New" w:hAnsi="Courier New" w:cs="Courier New"/>
                <w:color w:val="FF0000"/>
              </w:rPr>
              <w:t>public class KelasKu {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 xml:space="preserve">  private static void </w:t>
            </w:r>
            <w:proofErr w:type="gramStart"/>
            <w:r w:rsidRPr="00DE6A7E">
              <w:rPr>
                <w:rFonts w:ascii="Courier New" w:hAnsi="Courier New" w:cs="Courier New"/>
                <w:color w:val="FF0000"/>
              </w:rPr>
              <w:t>main(</w:t>
            </w:r>
            <w:proofErr w:type="gramEnd"/>
            <w:r w:rsidRPr="00DE6A7E">
              <w:rPr>
                <w:rFonts w:ascii="Courier New" w:hAnsi="Courier New" w:cs="Courier New"/>
                <w:color w:val="FF0000"/>
              </w:rPr>
              <w:t xml:space="preserve">String[]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args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>) {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>    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("Halo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Mahasiswa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 UNIB)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>}   }</w:t>
            </w:r>
          </w:p>
          <w:p w14:paraId="2CB16B3D" w14:textId="77777777" w:rsidR="00904089" w:rsidRPr="00DE6A7E" w:rsidRDefault="00904089" w:rsidP="00904089">
            <w:pPr>
              <w:pStyle w:val="ListParagraph"/>
              <w:spacing w:after="0"/>
              <w:rPr>
                <w:rFonts w:ascii="Courier New" w:hAnsi="Courier New" w:cs="Courier New"/>
                <w:color w:val="FF0000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3E48B9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DE6A7E">
              <w:rPr>
                <w:rFonts w:ascii="Courier New" w:hAnsi="Courier New" w:cs="Courier New"/>
                <w:color w:val="FF0000"/>
              </w:rPr>
              <w:t xml:space="preserve">Exception in thread "main" </w:t>
            </w:r>
            <w:proofErr w:type="spellStart"/>
            <w:proofErr w:type="gramStart"/>
            <w:r w:rsidRPr="00DE6A7E">
              <w:rPr>
                <w:rFonts w:ascii="Courier New" w:hAnsi="Courier New" w:cs="Courier New"/>
                <w:color w:val="FF0000"/>
              </w:rPr>
              <w:t>java.lang</w:t>
            </w:r>
            <w:proofErr w:type="gramEnd"/>
            <w:r w:rsidRPr="00DE6A7E">
              <w:rPr>
                <w:rFonts w:ascii="Courier New" w:hAnsi="Courier New" w:cs="Courier New"/>
                <w:color w:val="FF0000"/>
              </w:rPr>
              <w:t>.Error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>: Unresolved compilation problem: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>   String literal is not properly closed by a double-quote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 xml:space="preserve">   Syntax error, insert ";" to complete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BlockStatements</w:t>
            </w:r>
            <w:proofErr w:type="spellEnd"/>
          </w:p>
          <w:p w14:paraId="2D6BBD15" w14:textId="07BDEED9" w:rsidR="00904089" w:rsidRPr="00B61335" w:rsidRDefault="00904089" w:rsidP="00904089">
            <w:pPr>
              <w:pStyle w:val="ListParagraph"/>
              <w:spacing w:after="0"/>
              <w:rPr>
                <w:color w:val="FF0000"/>
              </w:rPr>
            </w:pPr>
          </w:p>
          <w:p w14:paraId="194191C4" w14:textId="6DDFDDC3" w:rsidR="00904089" w:rsidRPr="003E48B9" w:rsidRDefault="00A21CC6" w:rsidP="00A21CC6">
            <w:pPr>
              <w:pStyle w:val="ListParagraph"/>
              <w:spacing w:after="0"/>
              <w:ind w:left="1100"/>
              <w:rPr>
                <w:rFonts w:ascii="Times New Roman" w:hAnsi="Times New Roman" w:cs="Times New Roman"/>
                <w:sz w:val="24"/>
                <w:szCs w:val="24"/>
              </w:rPr>
            </w:pPr>
            <w:r w:rsidRPr="003E48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1.</w:t>
            </w:r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Evaluasi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penyebab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kesalahan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perbaiki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agar program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berjalan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!</w:t>
            </w:r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904089" w:rsidRPr="003E48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2.</w:t>
            </w:r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 Ubah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Anda.</w:t>
            </w:r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904089" w:rsidRPr="003E48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3.</w:t>
            </w:r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baris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(“”};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diisi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alamat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4089" w:rsidRPr="003E48B9">
              <w:rPr>
                <w:rFonts w:ascii="Times New Roman" w:hAnsi="Times New Roman" w:cs="Times New Roman"/>
                <w:sz w:val="24"/>
                <w:szCs w:val="24"/>
              </w:rPr>
              <w:t>kelami</w:t>
            </w:r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1856B0C" w14:textId="77777777" w:rsidR="00A21CC6" w:rsidRPr="003E48B9" w:rsidRDefault="00A21CC6" w:rsidP="00A21C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FEDF5C" w14:textId="77777777" w:rsidR="00A21CC6" w:rsidRPr="003E48B9" w:rsidRDefault="00A21CC6" w:rsidP="0090408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oal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memuat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masih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erdapat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beberap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esalah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ada program dan program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ijalank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1C65B2B" w14:textId="762EBC68" w:rsidR="00904089" w:rsidRPr="003E48B9" w:rsidRDefault="00A21CC6" w:rsidP="0090408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Hal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ikarenak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etentu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75DF9F3" w14:textId="77777777" w:rsidR="00904089" w:rsidRPr="003E48B9" w:rsidRDefault="00904089" w:rsidP="0090408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C0E76B" w14:textId="7FCABB4B" w:rsidR="00C04942" w:rsidRPr="003E48B9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Rincik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="00510A7F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1016ED7B" w14:textId="14F05953" w:rsidR="00904089" w:rsidRDefault="00000000" w:rsidP="00904089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hyperlink r:id="rId6" w:history="1">
              <w:r w:rsidR="00904089" w:rsidRPr="00D85475">
                <w:rPr>
                  <w:rStyle w:val="Hyperlink"/>
                </w:rPr>
                <w:t>Pengenalan dan Struktur Program Java</w:t>
              </w:r>
            </w:hyperlink>
            <w:r w:rsidR="00904089" w:rsidRPr="00904089">
              <w:t> </w:t>
            </w:r>
            <w:r w:rsidR="00904089">
              <w:t>(</w:t>
            </w:r>
            <w:hyperlink r:id="rId7" w:history="1">
              <w:r w:rsidR="00904089" w:rsidRPr="00D85475">
                <w:rPr>
                  <w:rStyle w:val="Hyperlink"/>
                </w:rPr>
                <w:t>https://youtu.be/OjY8ByJE_bA</w:t>
              </w:r>
            </w:hyperlink>
            <w:r w:rsidR="00904089">
              <w:t>)</w:t>
            </w:r>
          </w:p>
          <w:p w14:paraId="4AEEA3D9" w14:textId="77777777" w:rsidR="00452228" w:rsidRDefault="00452228" w:rsidP="00904089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1B929B07" w:rsidR="00E456CE" w:rsidRDefault="00A21CC6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dan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51F187E" w:rsidR="00E456CE" w:rsidRPr="003E48B9" w:rsidRDefault="00A21CC6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E456CE" w:rsidRPr="003E48B9">
              <w:rPr>
                <w:rFonts w:ascii="Times New Roman" w:hAnsi="Times New Roman" w:cs="Times New Roman"/>
                <w:sz w:val="24"/>
                <w:szCs w:val="24"/>
              </w:rPr>
              <w:t>ancangan</w:t>
            </w:r>
            <w:proofErr w:type="spellEnd"/>
            <w:r w:rsidR="00E456CE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456CE" w:rsidRPr="003E48B9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="00E456CE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E456CE" w:rsidRPr="003E48B9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="00E456CE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FEC0FA0" w14:textId="12771264" w:rsidR="00A21CC6" w:rsidRPr="003E48B9" w:rsidRDefault="00A21CC6" w:rsidP="00A21C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iatas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memperbaik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truktur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etentu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rogram yang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etentu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ijalank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Solusi yang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>usulkan</w:t>
            </w:r>
            <w:proofErr w:type="spellEnd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>memperbaiki</w:t>
            </w:r>
            <w:proofErr w:type="spellEnd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>kesalah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="00300067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  <w:proofErr w:type="gramEnd"/>
          </w:p>
          <w:p w14:paraId="6E203115" w14:textId="77777777" w:rsidR="00A21CC6" w:rsidRPr="003E48B9" w:rsidRDefault="00A21CC6" w:rsidP="00A21CC6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method main yang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awalny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rivate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ublic</w:t>
            </w:r>
          </w:p>
          <w:p w14:paraId="6407E92A" w14:textId="77777777" w:rsidR="00A21CC6" w:rsidRPr="00DE6A7E" w:rsidRDefault="00A21CC6" w:rsidP="00A21CC6">
            <w:pPr>
              <w:pStyle w:val="ListParagraph"/>
              <w:ind w:left="1440"/>
              <w:rPr>
                <w:rFonts w:ascii="Courier New" w:hAnsi="Courier New" w:cs="Courier New"/>
                <w:color w:val="FF0000"/>
              </w:rPr>
            </w:pPr>
            <w:r w:rsidRPr="00DE6A7E">
              <w:rPr>
                <w:rFonts w:ascii="Courier New" w:hAnsi="Courier New" w:cs="Courier New"/>
                <w:color w:val="FF0000"/>
              </w:rPr>
              <w:t xml:space="preserve">private static void </w:t>
            </w:r>
            <w:proofErr w:type="gramStart"/>
            <w:r w:rsidRPr="00DE6A7E">
              <w:rPr>
                <w:rFonts w:ascii="Courier New" w:hAnsi="Courier New" w:cs="Courier New"/>
                <w:color w:val="FF0000"/>
              </w:rPr>
              <w:t>main(</w:t>
            </w:r>
            <w:proofErr w:type="gramEnd"/>
            <w:r w:rsidRPr="00DE6A7E">
              <w:rPr>
                <w:rFonts w:ascii="Courier New" w:hAnsi="Courier New" w:cs="Courier New"/>
                <w:color w:val="FF0000"/>
              </w:rPr>
              <w:t xml:space="preserve">String[]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args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>) {</w:t>
            </w:r>
          </w:p>
          <w:p w14:paraId="1E88D7E3" w14:textId="396AE0C3" w:rsidR="00A21CC6" w:rsidRPr="003E48B9" w:rsidRDefault="003E48B9" w:rsidP="00A21CC6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A21CC6" w:rsidRPr="003E48B9">
              <w:rPr>
                <w:rFonts w:ascii="Times New Roman" w:hAnsi="Times New Roman" w:cs="Times New Roman"/>
                <w:sz w:val="24"/>
                <w:szCs w:val="24"/>
              </w:rPr>
              <w:t>enjadi</w:t>
            </w:r>
            <w:proofErr w:type="spellEnd"/>
          </w:p>
          <w:p w14:paraId="02CEDAF6" w14:textId="77777777" w:rsidR="00A21CC6" w:rsidRPr="00DE6A7E" w:rsidRDefault="00A21CC6" w:rsidP="00A21CC6">
            <w:pPr>
              <w:pStyle w:val="ListParagraph"/>
              <w:ind w:left="1440"/>
              <w:rPr>
                <w:rFonts w:ascii="Courier New" w:hAnsi="Courier New" w:cs="Courier New"/>
                <w:color w:val="FF0000"/>
              </w:rPr>
            </w:pPr>
            <w:r w:rsidRPr="00DE6A7E">
              <w:rPr>
                <w:rFonts w:ascii="Courier New" w:hAnsi="Courier New" w:cs="Courier New"/>
                <w:color w:val="FF0000"/>
              </w:rPr>
              <w:t xml:space="preserve">public static void </w:t>
            </w:r>
            <w:proofErr w:type="gramStart"/>
            <w:r w:rsidRPr="00DE6A7E">
              <w:rPr>
                <w:rFonts w:ascii="Courier New" w:hAnsi="Courier New" w:cs="Courier New"/>
                <w:color w:val="FF0000"/>
              </w:rPr>
              <w:t>main(</w:t>
            </w:r>
            <w:proofErr w:type="gramEnd"/>
            <w:r w:rsidRPr="00DE6A7E">
              <w:rPr>
                <w:rFonts w:ascii="Courier New" w:hAnsi="Courier New" w:cs="Courier New"/>
                <w:color w:val="FF0000"/>
              </w:rPr>
              <w:t xml:space="preserve">String[]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args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>) {</w:t>
            </w:r>
          </w:p>
          <w:p w14:paraId="54B2CB62" w14:textId="77777777" w:rsidR="00A21CC6" w:rsidRPr="003E48B9" w:rsidRDefault="00A21CC6" w:rsidP="00A21CC6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and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utip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(“) dan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and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titik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om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(;) pada baris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(“”};</w:t>
            </w:r>
          </w:p>
          <w:p w14:paraId="6A315B66" w14:textId="77777777" w:rsidR="00A21CC6" w:rsidRPr="00DE6A7E" w:rsidRDefault="00A21CC6" w:rsidP="00A21CC6">
            <w:pPr>
              <w:pStyle w:val="ListParagraph"/>
              <w:ind w:left="1440"/>
              <w:rPr>
                <w:rFonts w:ascii="Courier New" w:hAnsi="Courier New" w:cs="Courier New"/>
                <w:color w:val="FF0000"/>
              </w:rPr>
            </w:pP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("Halo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Mahasiswa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 UNIB)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>}   }</w:t>
            </w:r>
          </w:p>
          <w:p w14:paraId="028C3F03" w14:textId="77777777" w:rsidR="00A21CC6" w:rsidRPr="003E48B9" w:rsidRDefault="00A21CC6" w:rsidP="00A21CC6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</w:p>
          <w:p w14:paraId="5959F93B" w14:textId="77777777" w:rsidR="00A21CC6" w:rsidRPr="00DE6A7E" w:rsidRDefault="00A21CC6" w:rsidP="00A21CC6">
            <w:pPr>
              <w:pStyle w:val="ListParagraph"/>
              <w:ind w:left="1440"/>
              <w:rPr>
                <w:rFonts w:ascii="Courier New" w:hAnsi="Courier New" w:cs="Courier New"/>
                <w:color w:val="FF0000"/>
              </w:rPr>
            </w:pP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("Halo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Mahasiswa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 UNIB”);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>}   }</w:t>
            </w:r>
          </w:p>
          <w:p w14:paraId="1BDF187A" w14:textId="77777777" w:rsidR="00A21CC6" w:rsidRDefault="00A21CC6" w:rsidP="00A21CC6">
            <w:pPr>
              <w:pStyle w:val="ListParagraph"/>
              <w:spacing w:after="0" w:line="240" w:lineRule="auto"/>
            </w:pPr>
          </w:p>
          <w:p w14:paraId="1C16737E" w14:textId="77777777" w:rsidR="00E456CE" w:rsidRDefault="00E456CE" w:rsidP="00300067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18BED171" w:rsidR="00E456CE" w:rsidRDefault="00300067" w:rsidP="00E456CE">
            <w:pPr>
              <w:contextualSpacing/>
            </w:pPr>
            <w:r>
              <w:rPr>
                <w:b/>
                <w:bCs/>
              </w:rPr>
              <w:t>1.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018F9E43" w:rsidR="00E456CE" w:rsidRPr="003E48B9" w:rsidRDefault="00300067" w:rsidP="00DE6A7E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</w:t>
            </w:r>
            <w:r w:rsidR="00E456CE" w:rsidRPr="003E48B9">
              <w:rPr>
                <w:rFonts w:ascii="Times New Roman" w:hAnsi="Times New Roman" w:cs="Times New Roman"/>
                <w:sz w:val="24"/>
                <w:szCs w:val="24"/>
              </w:rPr>
              <w:t>lgoritma</w:t>
            </w:r>
            <w:proofErr w:type="spellEnd"/>
            <w:r w:rsidR="00E456CE"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C05C7EF" w14:textId="77777777" w:rsidR="00300067" w:rsidRPr="003E48B9" w:rsidRDefault="00300067" w:rsidP="009620C7">
            <w:pPr>
              <w:pStyle w:val="ListParagraph"/>
              <w:numPr>
                <w:ilvl w:val="0"/>
                <w:numId w:val="79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Baca dan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truktur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rogram</w:t>
            </w:r>
          </w:p>
          <w:p w14:paraId="14D409BF" w14:textId="77777777" w:rsidR="00300067" w:rsidRPr="003E48B9" w:rsidRDefault="00300067" w:rsidP="009620C7">
            <w:pPr>
              <w:pStyle w:val="ListParagraph"/>
              <w:numPr>
                <w:ilvl w:val="0"/>
                <w:numId w:val="79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Cek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method main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benar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method main private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ubah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3E48B9">
              <w:rPr>
                <w:rFonts w:ascii="Times New Roman" w:hAnsi="Times New Roman" w:cs="Times New Roman"/>
                <w:sz w:val="24"/>
                <w:szCs w:val="24"/>
              </w:rPr>
              <w:t xml:space="preserve"> public</w:t>
            </w:r>
          </w:p>
          <w:p w14:paraId="2586A9C6" w14:textId="77777777" w:rsidR="00300067" w:rsidRPr="00DE6A7E" w:rsidRDefault="00300067" w:rsidP="009620C7">
            <w:pPr>
              <w:pStyle w:val="ListParagraph"/>
              <w:numPr>
                <w:ilvl w:val="2"/>
                <w:numId w:val="79"/>
              </w:numPr>
              <w:rPr>
                <w:rFonts w:ascii="Courier New" w:hAnsi="Courier New" w:cs="Courier New"/>
                <w:color w:val="FF0000"/>
              </w:rPr>
            </w:pPr>
            <w:r w:rsidRPr="00DE6A7E">
              <w:rPr>
                <w:rFonts w:ascii="Courier New" w:hAnsi="Courier New" w:cs="Courier New"/>
                <w:color w:val="FF0000"/>
              </w:rPr>
              <w:t xml:space="preserve">private static void </w:t>
            </w:r>
            <w:proofErr w:type="gramStart"/>
            <w:r w:rsidRPr="00DE6A7E">
              <w:rPr>
                <w:rFonts w:ascii="Courier New" w:hAnsi="Courier New" w:cs="Courier New"/>
                <w:color w:val="FF0000"/>
              </w:rPr>
              <w:t>main(</w:t>
            </w:r>
            <w:proofErr w:type="gramEnd"/>
            <w:r w:rsidRPr="00DE6A7E">
              <w:rPr>
                <w:rFonts w:ascii="Courier New" w:hAnsi="Courier New" w:cs="Courier New"/>
                <w:color w:val="FF0000"/>
              </w:rPr>
              <w:t xml:space="preserve">String[]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args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>) {</w:t>
            </w:r>
          </w:p>
          <w:p w14:paraId="3A2BCC0C" w14:textId="2C81955A" w:rsidR="00300067" w:rsidRPr="00BE3BC3" w:rsidRDefault="00BE3BC3" w:rsidP="009620C7">
            <w:pPr>
              <w:pStyle w:val="ListParagraph"/>
              <w:numPr>
                <w:ilvl w:val="2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300067" w:rsidRPr="00BE3BC3">
              <w:rPr>
                <w:rFonts w:ascii="Times New Roman" w:hAnsi="Times New Roman" w:cs="Times New Roman"/>
                <w:sz w:val="24"/>
                <w:szCs w:val="24"/>
              </w:rPr>
              <w:t>enjadi</w:t>
            </w:r>
            <w:proofErr w:type="spellEnd"/>
          </w:p>
          <w:p w14:paraId="3D3FCE43" w14:textId="77777777" w:rsidR="00300067" w:rsidRPr="00DE6A7E" w:rsidRDefault="00300067" w:rsidP="009620C7">
            <w:pPr>
              <w:pStyle w:val="ListParagraph"/>
              <w:numPr>
                <w:ilvl w:val="2"/>
                <w:numId w:val="79"/>
              </w:numPr>
              <w:rPr>
                <w:rFonts w:ascii="Courier New" w:hAnsi="Courier New" w:cs="Courier New"/>
                <w:color w:val="FF0000"/>
              </w:rPr>
            </w:pPr>
            <w:r w:rsidRPr="00DE6A7E">
              <w:rPr>
                <w:rFonts w:ascii="Courier New" w:hAnsi="Courier New" w:cs="Courier New"/>
                <w:color w:val="FF0000"/>
              </w:rPr>
              <w:t xml:space="preserve">public static void </w:t>
            </w:r>
            <w:proofErr w:type="gramStart"/>
            <w:r w:rsidRPr="00DE6A7E">
              <w:rPr>
                <w:rFonts w:ascii="Courier New" w:hAnsi="Courier New" w:cs="Courier New"/>
                <w:color w:val="FF0000"/>
              </w:rPr>
              <w:t>main(</w:t>
            </w:r>
            <w:proofErr w:type="gramEnd"/>
            <w:r w:rsidRPr="00DE6A7E">
              <w:rPr>
                <w:rFonts w:ascii="Courier New" w:hAnsi="Courier New" w:cs="Courier New"/>
                <w:color w:val="FF0000"/>
              </w:rPr>
              <w:t xml:space="preserve">String[]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args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>) {</w:t>
            </w:r>
          </w:p>
          <w:p w14:paraId="53D8BB60" w14:textId="77777777" w:rsidR="00300067" w:rsidRPr="00BE3BC3" w:rsidRDefault="00300067" w:rsidP="009620C7">
            <w:pPr>
              <w:pStyle w:val="ListParagraph"/>
              <w:numPr>
                <w:ilvl w:val="0"/>
                <w:numId w:val="79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rik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tri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and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utip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nutup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and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utip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C994650" w14:textId="77777777" w:rsidR="00300067" w:rsidRPr="00DE6A7E" w:rsidRDefault="00300067" w:rsidP="009620C7">
            <w:pPr>
              <w:pStyle w:val="ListParagraph"/>
              <w:numPr>
                <w:ilvl w:val="2"/>
                <w:numId w:val="79"/>
              </w:numPr>
              <w:rPr>
                <w:rFonts w:ascii="Courier New" w:hAnsi="Courier New" w:cs="Courier New"/>
                <w:color w:val="FF0000"/>
              </w:rPr>
            </w:pP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("Halo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Mahasiswa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 UNIB)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>}   }</w:t>
            </w:r>
          </w:p>
          <w:p w14:paraId="5F2B4F3D" w14:textId="77777777" w:rsidR="00300067" w:rsidRPr="00BE3BC3" w:rsidRDefault="00300067" w:rsidP="009620C7">
            <w:pPr>
              <w:pStyle w:val="ListParagraph"/>
              <w:numPr>
                <w:ilvl w:val="2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</w:p>
          <w:p w14:paraId="1B8BD1BF" w14:textId="77777777" w:rsidR="00300067" w:rsidRPr="00DE6A7E" w:rsidRDefault="00300067" w:rsidP="009620C7">
            <w:pPr>
              <w:pStyle w:val="ListParagraph"/>
              <w:numPr>
                <w:ilvl w:val="2"/>
                <w:numId w:val="79"/>
              </w:numPr>
              <w:rPr>
                <w:rFonts w:ascii="Courier New" w:hAnsi="Courier New" w:cs="Courier New"/>
                <w:color w:val="FF0000"/>
              </w:rPr>
            </w:pP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("Halo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Mahasiswa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 UNIB”);</w:t>
            </w:r>
            <w:r w:rsidRPr="00DE6A7E">
              <w:rPr>
                <w:rFonts w:ascii="Courier New" w:hAnsi="Courier New" w:cs="Courier New"/>
                <w:color w:val="FF0000"/>
              </w:rPr>
              <w:br/>
              <w:t>}   }</w:t>
            </w:r>
          </w:p>
          <w:p w14:paraId="5DFA4628" w14:textId="77777777" w:rsidR="00300067" w:rsidRPr="00BE3BC3" w:rsidRDefault="00300067" w:rsidP="009620C7">
            <w:pPr>
              <w:pStyle w:val="ListParagraph"/>
              <w:numPr>
                <w:ilvl w:val="0"/>
                <w:numId w:val="79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ast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urung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urawa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erpasang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nar</w:t>
            </w:r>
            <w:proofErr w:type="spellEnd"/>
          </w:p>
          <w:p w14:paraId="65624817" w14:textId="77777777" w:rsidR="00300067" w:rsidRPr="00BE3BC3" w:rsidRDefault="00300067" w:rsidP="009620C7">
            <w:pPr>
              <w:pStyle w:val="NormalWeb"/>
              <w:numPr>
                <w:ilvl w:val="0"/>
                <w:numId w:val="79"/>
              </w:numPr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proofErr w:type="spellStart"/>
            <w:r w:rsidRPr="00BE3BC3">
              <w:rPr>
                <w:color w:val="333333"/>
              </w:rPr>
              <w:t>Tambahkan</w:t>
            </w:r>
            <w:proofErr w:type="spellEnd"/>
            <w:r w:rsidRPr="00BE3BC3">
              <w:rPr>
                <w:color w:val="333333"/>
              </w:rPr>
              <w:t xml:space="preserve"> baris </w:t>
            </w:r>
            <w:proofErr w:type="spellStart"/>
            <w:r w:rsidRPr="00BE3BC3">
              <w:rPr>
                <w:color w:val="333333"/>
              </w:rPr>
              <w:t>System.out.println</w:t>
            </w:r>
            <w:proofErr w:type="spellEnd"/>
            <w:r w:rsidRPr="00BE3BC3">
              <w:rPr>
                <w:color w:val="333333"/>
              </w:rPr>
              <w:t xml:space="preserve">(“”}; </w:t>
            </w:r>
            <w:proofErr w:type="spellStart"/>
            <w:r w:rsidRPr="00BE3BC3">
              <w:rPr>
                <w:color w:val="333333"/>
              </w:rPr>
              <w:t>untuk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diisi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dengan</w:t>
            </w:r>
            <w:proofErr w:type="spellEnd"/>
            <w:r w:rsidRPr="00BE3BC3">
              <w:rPr>
                <w:color w:val="333333"/>
              </w:rPr>
              <w:t xml:space="preserve"> data </w:t>
            </w:r>
            <w:proofErr w:type="spellStart"/>
            <w:r w:rsidRPr="00BE3BC3">
              <w:rPr>
                <w:color w:val="333333"/>
              </w:rPr>
              <w:t>alamat</w:t>
            </w:r>
            <w:proofErr w:type="spellEnd"/>
            <w:r w:rsidRPr="00BE3BC3">
              <w:rPr>
                <w:color w:val="333333"/>
              </w:rPr>
              <w:t xml:space="preserve">, dan </w:t>
            </w:r>
            <w:proofErr w:type="spellStart"/>
            <w:r w:rsidRPr="00BE3BC3">
              <w:rPr>
                <w:color w:val="333333"/>
              </w:rPr>
              <w:t>jenis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elamin</w:t>
            </w:r>
            <w:proofErr w:type="spellEnd"/>
          </w:p>
          <w:p w14:paraId="06749937" w14:textId="77777777" w:rsidR="00300067" w:rsidRPr="00BE3BC3" w:rsidRDefault="00300067" w:rsidP="009620C7">
            <w:pPr>
              <w:pStyle w:val="NormalWeb"/>
              <w:numPr>
                <w:ilvl w:val="0"/>
                <w:numId w:val="79"/>
              </w:numPr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proofErr w:type="spellStart"/>
            <w:r w:rsidRPr="00BE3BC3">
              <w:rPr>
                <w:color w:val="333333"/>
              </w:rPr>
              <w:t>Jalank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ode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untuk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memeriks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apakah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ode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bis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dijalank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deng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baik</w:t>
            </w:r>
            <w:proofErr w:type="spellEnd"/>
            <w:r w:rsidRPr="00BE3BC3">
              <w:rPr>
                <w:color w:val="333333"/>
              </w:rPr>
              <w:t xml:space="preserve"> dan </w:t>
            </w:r>
            <w:proofErr w:type="spellStart"/>
            <w:r w:rsidRPr="00BE3BC3">
              <w:rPr>
                <w:color w:val="333333"/>
              </w:rPr>
              <w:t>tidak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ad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esalahan</w:t>
            </w:r>
            <w:proofErr w:type="spellEnd"/>
          </w:p>
          <w:p w14:paraId="422673F3" w14:textId="77777777" w:rsidR="00300067" w:rsidRPr="00BE3BC3" w:rsidRDefault="00300067" w:rsidP="009620C7">
            <w:pPr>
              <w:pStyle w:val="NormalWeb"/>
              <w:numPr>
                <w:ilvl w:val="0"/>
                <w:numId w:val="79"/>
              </w:numPr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proofErr w:type="spellStart"/>
            <w:r w:rsidRPr="00BE3BC3">
              <w:rPr>
                <w:color w:val="333333"/>
              </w:rPr>
              <w:t>Simp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ode</w:t>
            </w:r>
            <w:proofErr w:type="spellEnd"/>
            <w:r w:rsidRPr="00BE3BC3">
              <w:rPr>
                <w:color w:val="333333"/>
              </w:rPr>
              <w:t xml:space="preserve"> program yang </w:t>
            </w:r>
            <w:proofErr w:type="spellStart"/>
            <w:r w:rsidRPr="00BE3BC3">
              <w:rPr>
                <w:color w:val="333333"/>
              </w:rPr>
              <w:t>telah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diperbaiki</w:t>
            </w:r>
            <w:proofErr w:type="spellEnd"/>
            <w:r w:rsidRPr="00BE3BC3">
              <w:rPr>
                <w:color w:val="333333"/>
              </w:rPr>
              <w:t xml:space="preserve"> dan </w:t>
            </w:r>
            <w:proofErr w:type="spellStart"/>
            <w:r w:rsidRPr="00BE3BC3">
              <w:rPr>
                <w:color w:val="333333"/>
              </w:rPr>
              <w:t>catat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perubahan</w:t>
            </w:r>
            <w:proofErr w:type="spellEnd"/>
            <w:r w:rsidRPr="00BE3BC3">
              <w:rPr>
                <w:color w:val="333333"/>
              </w:rPr>
              <w:t xml:space="preserve"> yang </w:t>
            </w:r>
            <w:proofErr w:type="spellStart"/>
            <w:r w:rsidRPr="00BE3BC3">
              <w:rPr>
                <w:color w:val="333333"/>
              </w:rPr>
              <w:t>telah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dilakukan</w:t>
            </w:r>
            <w:proofErr w:type="spellEnd"/>
          </w:p>
          <w:p w14:paraId="6A2A0C7B" w14:textId="69BABC0D" w:rsidR="00A21CC6" w:rsidRDefault="00300067" w:rsidP="00300067">
            <w:pPr>
              <w:jc w:val="center"/>
            </w:pPr>
            <w:r w:rsidRPr="00300067">
              <w:rPr>
                <w:noProof/>
              </w:rPr>
              <w:drawing>
                <wp:inline distT="0" distB="0" distL="0" distR="0" wp14:anchorId="4A0488CD" wp14:editId="2971F7B7">
                  <wp:extent cx="4898571" cy="1727471"/>
                  <wp:effectExtent l="0" t="0" r="0" b="6350"/>
                  <wp:docPr id="6958847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9794" cy="1738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81BA91" w14:textId="77777777" w:rsidR="00FD64E7" w:rsidRPr="00BE3BC3" w:rsidRDefault="00FD64E7" w:rsidP="00173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Kode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susu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truktu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na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C85D46D" w14:textId="5FE559EC" w:rsidR="00E456CE" w:rsidRPr="00BE3BC3" w:rsidRDefault="001731B8" w:rsidP="00173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dilihat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(output)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dan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64E7" w:rsidRPr="00BE3BC3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="00FD64E7" w:rsidRPr="00BE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4BD9EDC6" w14:textId="61AEFBBF" w:rsidR="00FD64E7" w:rsidRDefault="00FD64E7" w:rsidP="00FD64E7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10529E5" w:rsidR="00E456CE" w:rsidRDefault="00FD64E7" w:rsidP="00E456CE">
            <w:pPr>
              <w:contextualSpacing/>
            </w:pPr>
            <w:r>
              <w:rPr>
                <w:b/>
                <w:bCs/>
              </w:rPr>
              <w:t>1.</w:t>
            </w:r>
            <w:r w:rsidR="00E456CE" w:rsidRPr="00C04942">
              <w:rPr>
                <w:b/>
                <w:bCs/>
              </w:rPr>
              <w:t xml:space="preserve"> </w:t>
            </w:r>
            <w:r w:rsidR="00E456CE"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78760CBE" w14:textId="7AB2D6AA" w:rsidR="00CE0AD0" w:rsidRPr="00BE3BC3" w:rsidRDefault="00CE0AD0" w:rsidP="00CE0AD0">
            <w:pPr>
              <w:pStyle w:val="NormalWeb"/>
              <w:numPr>
                <w:ilvl w:val="0"/>
                <w:numId w:val="38"/>
              </w:numPr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BE3BC3">
              <w:rPr>
                <w:color w:val="333333"/>
              </w:rPr>
              <w:t xml:space="preserve">Pada </w:t>
            </w:r>
            <w:proofErr w:type="spellStart"/>
            <w:r w:rsidRPr="00BE3BC3">
              <w:rPr>
                <w:color w:val="333333"/>
              </w:rPr>
              <w:t>struktur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ode</w:t>
            </w:r>
            <w:proofErr w:type="spellEnd"/>
            <w:r w:rsidRPr="00BE3BC3">
              <w:rPr>
                <w:color w:val="333333"/>
              </w:rPr>
              <w:t xml:space="preserve"> program, </w:t>
            </w:r>
            <w:proofErr w:type="spellStart"/>
            <w:r w:rsidRPr="00BE3BC3">
              <w:rPr>
                <w:color w:val="333333"/>
              </w:rPr>
              <w:t>say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menggunak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bentuk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elas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bertipe</w:t>
            </w:r>
            <w:proofErr w:type="spellEnd"/>
            <w:r w:rsidRPr="00BE3BC3">
              <w:rPr>
                <w:color w:val="333333"/>
              </w:rPr>
              <w:t xml:space="preserve"> public (</w:t>
            </w:r>
            <w:proofErr w:type="spellStart"/>
            <w:r w:rsidRPr="00BE3BC3">
              <w:rPr>
                <w:color w:val="333333"/>
              </w:rPr>
              <w:t>publik</w:t>
            </w:r>
            <w:proofErr w:type="spellEnd"/>
            <w:r w:rsidRPr="00BE3BC3">
              <w:rPr>
                <w:color w:val="333333"/>
              </w:rPr>
              <w:t xml:space="preserve">) agar program </w:t>
            </w:r>
            <w:proofErr w:type="spellStart"/>
            <w:r w:rsidRPr="00BE3BC3">
              <w:rPr>
                <w:color w:val="333333"/>
              </w:rPr>
              <w:t>bis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dijalankan</w:t>
            </w:r>
            <w:proofErr w:type="spellEnd"/>
            <w:r w:rsidRPr="00BE3BC3">
              <w:rPr>
                <w:color w:val="333333"/>
              </w:rPr>
              <w:t xml:space="preserve">, </w:t>
            </w:r>
            <w:proofErr w:type="spellStart"/>
            <w:r w:rsidRPr="00BE3BC3">
              <w:rPr>
                <w:color w:val="333333"/>
              </w:rPr>
              <w:t>jik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tetap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menggunak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elas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bertipe</w:t>
            </w:r>
            <w:proofErr w:type="spellEnd"/>
            <w:r w:rsidRPr="00BE3BC3">
              <w:rPr>
                <w:color w:val="333333"/>
              </w:rPr>
              <w:t xml:space="preserve"> private (</w:t>
            </w:r>
            <w:proofErr w:type="spellStart"/>
            <w:r w:rsidRPr="00BE3BC3">
              <w:rPr>
                <w:color w:val="333333"/>
              </w:rPr>
              <w:t>pribadi</w:t>
            </w:r>
            <w:proofErr w:type="spellEnd"/>
            <w:r w:rsidRPr="00BE3BC3">
              <w:rPr>
                <w:color w:val="333333"/>
              </w:rPr>
              <w:t xml:space="preserve">) program </w:t>
            </w:r>
            <w:proofErr w:type="spellStart"/>
            <w:r w:rsidRPr="00BE3BC3">
              <w:rPr>
                <w:color w:val="333333"/>
              </w:rPr>
              <w:t>tidak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ak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bis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dijalank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karna</w:t>
            </w:r>
            <w:proofErr w:type="spellEnd"/>
            <w:r w:rsidRPr="00BE3BC3">
              <w:rPr>
                <w:color w:val="333333"/>
              </w:rPr>
              <w:t xml:space="preserve"> system </w:t>
            </w:r>
            <w:proofErr w:type="spellStart"/>
            <w:r w:rsidRPr="00BE3BC3">
              <w:rPr>
                <w:color w:val="333333"/>
              </w:rPr>
              <w:t>tidak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bis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membacany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sehingga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akan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terjadi</w:t>
            </w:r>
            <w:proofErr w:type="spellEnd"/>
            <w:r w:rsidRPr="00BE3BC3">
              <w:rPr>
                <w:color w:val="333333"/>
              </w:rPr>
              <w:t xml:space="preserve"> </w:t>
            </w:r>
            <w:proofErr w:type="spellStart"/>
            <w:r w:rsidRPr="00BE3BC3">
              <w:rPr>
                <w:color w:val="333333"/>
              </w:rPr>
              <w:t>eror</w:t>
            </w:r>
            <w:proofErr w:type="spellEnd"/>
            <w:r w:rsidRPr="00BE3BC3">
              <w:rPr>
                <w:color w:val="333333"/>
              </w:rPr>
              <w:t>.</w:t>
            </w:r>
          </w:p>
          <w:p w14:paraId="63D3C9FC" w14:textId="214A6889" w:rsidR="00CE0AD0" w:rsidRPr="00BE3BC3" w:rsidRDefault="00CE0AD0" w:rsidP="00CE0AD0">
            <w:pPr>
              <w:pStyle w:val="NormalWeb"/>
              <w:numPr>
                <w:ilvl w:val="0"/>
                <w:numId w:val="38"/>
              </w:numPr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BE3BC3">
              <w:t xml:space="preserve">Perbaikan pada </w:t>
            </w:r>
            <w:proofErr w:type="spellStart"/>
            <w:r w:rsidRPr="00BE3BC3">
              <w:t>struktur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kode</w:t>
            </w:r>
            <w:proofErr w:type="spellEnd"/>
            <w:r w:rsidRPr="00BE3BC3">
              <w:t xml:space="preserve"> program </w:t>
            </w:r>
            <w:proofErr w:type="spellStart"/>
            <w:r w:rsidRPr="00BE3BC3">
              <w:t>say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mulai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dengan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memperbaiki</w:t>
            </w:r>
            <w:proofErr w:type="spellEnd"/>
            <w:r w:rsidRPr="00BE3BC3">
              <w:t xml:space="preserve"> method main, </w:t>
            </w:r>
            <w:proofErr w:type="spellStart"/>
            <w:r w:rsidRPr="00BE3BC3">
              <w:t>say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mengubah</w:t>
            </w:r>
            <w:proofErr w:type="spellEnd"/>
            <w:r w:rsidRPr="00BE3BC3">
              <w:t xml:space="preserve"> method main yang </w:t>
            </w:r>
            <w:proofErr w:type="spellStart"/>
            <w:r w:rsidRPr="00BE3BC3">
              <w:t>awalny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dideklarasikan</w:t>
            </w:r>
            <w:proofErr w:type="spellEnd"/>
            <w:r w:rsidRPr="00BE3BC3">
              <w:t xml:space="preserve"> private, </w:t>
            </w:r>
            <w:proofErr w:type="spellStart"/>
            <w:r w:rsidRPr="00BE3BC3">
              <w:t>menjadi</w:t>
            </w:r>
            <w:proofErr w:type="spellEnd"/>
            <w:r w:rsidRPr="00BE3BC3">
              <w:t xml:space="preserve"> public. </w:t>
            </w:r>
            <w:proofErr w:type="spellStart"/>
            <w:r w:rsidRPr="00BE3BC3">
              <w:t>Kemudian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say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menambahkan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tand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kutip</w:t>
            </w:r>
            <w:proofErr w:type="spellEnd"/>
            <w:r w:rsidRPr="00BE3BC3">
              <w:t xml:space="preserve"> (“) dan </w:t>
            </w:r>
            <w:proofErr w:type="spellStart"/>
            <w:r w:rsidRPr="00BE3BC3">
              <w:t>menambahkan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tand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titik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koma</w:t>
            </w:r>
            <w:proofErr w:type="spellEnd"/>
            <w:r w:rsidRPr="00BE3BC3">
              <w:t xml:space="preserve"> (;) pada </w:t>
            </w:r>
            <w:proofErr w:type="spellStart"/>
            <w:r w:rsidRPr="00BE3BC3">
              <w:t>struktur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kode</w:t>
            </w:r>
            <w:proofErr w:type="spellEnd"/>
            <w:r w:rsidRPr="00BE3BC3">
              <w:t xml:space="preserve"> program. Hal </w:t>
            </w:r>
            <w:proofErr w:type="spellStart"/>
            <w:r w:rsidRPr="00BE3BC3">
              <w:t>ini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dikarenakan</w:t>
            </w:r>
            <w:proofErr w:type="spellEnd"/>
            <w:r w:rsidRPr="00BE3BC3">
              <w:t xml:space="preserve"> system </w:t>
            </w:r>
            <w:proofErr w:type="spellStart"/>
            <w:r w:rsidRPr="00BE3BC3">
              <w:t>tidak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akan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bis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dijalankan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jik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tidak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menambahkan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tand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kutip</w:t>
            </w:r>
            <w:proofErr w:type="spellEnd"/>
            <w:r w:rsidRPr="00BE3BC3">
              <w:t xml:space="preserve"> (“) dan </w:t>
            </w:r>
            <w:proofErr w:type="spellStart"/>
            <w:r w:rsidRPr="00BE3BC3">
              <w:t>tanda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titik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koma</w:t>
            </w:r>
            <w:proofErr w:type="spellEnd"/>
            <w:r w:rsidRPr="00BE3BC3">
              <w:t xml:space="preserve"> (;) pada </w:t>
            </w:r>
            <w:proofErr w:type="spellStart"/>
            <w:r w:rsidRPr="00BE3BC3">
              <w:t>perintah</w:t>
            </w:r>
            <w:proofErr w:type="spellEnd"/>
            <w:r w:rsidRPr="00BE3BC3">
              <w:t xml:space="preserve"> di </w:t>
            </w:r>
            <w:proofErr w:type="spellStart"/>
            <w:r w:rsidRPr="00BE3BC3">
              <w:t>struktur</w:t>
            </w:r>
            <w:proofErr w:type="spellEnd"/>
            <w:r w:rsidRPr="00BE3BC3">
              <w:t xml:space="preserve"> </w:t>
            </w:r>
            <w:proofErr w:type="spellStart"/>
            <w:r w:rsidRPr="00BE3BC3">
              <w:t>kode</w:t>
            </w:r>
            <w:proofErr w:type="spellEnd"/>
            <w:r w:rsidRPr="00BE3BC3">
              <w:t xml:space="preserve"> program. </w:t>
            </w:r>
          </w:p>
          <w:p w14:paraId="0D073788" w14:textId="1F3D35A1" w:rsidR="00E456CE" w:rsidRDefault="00E822BD" w:rsidP="00E822BD">
            <w:pPr>
              <w:pStyle w:val="NormalWeb"/>
              <w:shd w:val="clear" w:color="auto" w:fill="FFFFFF"/>
              <w:spacing w:before="0" w:beforeAutospacing="0" w:after="150" w:afterAutospacing="0"/>
            </w:pPr>
            <w:r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.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685F48F1" w:rsidR="00E456CE" w:rsidRPr="00D81CA3" w:rsidRDefault="00E456CE" w:rsidP="00E456CE">
            <w:pPr>
              <w:contextualSpacing/>
            </w:pPr>
          </w:p>
        </w:tc>
      </w:tr>
    </w:tbl>
    <w:p w14:paraId="54FE14B1" w14:textId="49EFB081" w:rsidR="007920E6" w:rsidRDefault="007920E6" w:rsidP="007920E6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920E6" w14:paraId="197FE63E" w14:textId="77777777" w:rsidTr="0010609A">
        <w:trPr>
          <w:trHeight w:val="394"/>
        </w:trPr>
        <w:tc>
          <w:tcPr>
            <w:tcW w:w="3005" w:type="dxa"/>
          </w:tcPr>
          <w:p w14:paraId="326CB812" w14:textId="77777777" w:rsidR="007920E6" w:rsidRDefault="007920E6" w:rsidP="0010609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FDE685A" w14:textId="77777777" w:rsidR="007920E6" w:rsidRDefault="007920E6" w:rsidP="0010609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6256080E" w14:textId="77777777" w:rsidR="007920E6" w:rsidRDefault="007920E6" w:rsidP="0010609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7920E6" w14:paraId="57CA6DE7" w14:textId="77777777" w:rsidTr="0010609A">
        <w:tc>
          <w:tcPr>
            <w:tcW w:w="3005" w:type="dxa"/>
          </w:tcPr>
          <w:p w14:paraId="367A5836" w14:textId="77777777" w:rsidR="007920E6" w:rsidRDefault="007920E6" w:rsidP="0010609A">
            <w:pPr>
              <w:contextualSpacing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Zahra  Sari</w:t>
            </w:r>
            <w:proofErr w:type="gram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hadilah</w:t>
            </w:r>
            <w:proofErr w:type="spellEnd"/>
          </w:p>
          <w:p w14:paraId="5AB0943D" w14:textId="034B600B" w:rsidR="007920E6" w:rsidRDefault="007920E6" w:rsidP="0010609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5</w:t>
            </w:r>
          </w:p>
        </w:tc>
        <w:tc>
          <w:tcPr>
            <w:tcW w:w="3005" w:type="dxa"/>
          </w:tcPr>
          <w:p w14:paraId="4333DF72" w14:textId="4C1DDA61" w:rsidR="007920E6" w:rsidRDefault="007920E6" w:rsidP="0010609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Variabel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380FF8D9" w14:textId="63EA5D38" w:rsidR="007920E6" w:rsidRDefault="007920E6" w:rsidP="0010609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4 Agustus 2024</w:t>
            </w:r>
          </w:p>
        </w:tc>
      </w:tr>
      <w:tr w:rsidR="007920E6" w14:paraId="3D8E50B7" w14:textId="77777777" w:rsidTr="0010609A">
        <w:tc>
          <w:tcPr>
            <w:tcW w:w="9016" w:type="dxa"/>
            <w:gridSpan w:val="3"/>
          </w:tcPr>
          <w:p w14:paraId="0BE7254A" w14:textId="3CB0589E" w:rsidR="007920E6" w:rsidRDefault="007920E6" w:rsidP="0010609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7920E6" w14:paraId="6BD7803F" w14:textId="77777777" w:rsidTr="0010609A">
        <w:tc>
          <w:tcPr>
            <w:tcW w:w="9016" w:type="dxa"/>
            <w:gridSpan w:val="3"/>
          </w:tcPr>
          <w:p w14:paraId="17BB453D" w14:textId="6B9BFD63" w:rsidR="007920E6" w:rsidRPr="00BE3BC3" w:rsidRDefault="007920E6" w:rsidP="00D149AE">
            <w:pPr>
              <w:pStyle w:val="ListParagraph"/>
              <w:numPr>
                <w:ilvl w:val="0"/>
                <w:numId w:val="39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variable</w:t>
            </w:r>
          </w:p>
          <w:p w14:paraId="50754164" w14:textId="7A18B05D" w:rsidR="003A23BF" w:rsidRPr="00BE3BC3" w:rsidRDefault="003A23BF" w:rsidP="003A23BF">
            <w:pPr>
              <w:pStyle w:val="ListParagraph"/>
              <w:numPr>
                <w:ilvl w:val="0"/>
                <w:numId w:val="70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5A5D6384" w14:textId="2DAE3DDE" w:rsidR="003A23BF" w:rsidRPr="00BE3BC3" w:rsidRDefault="003A23BF" w:rsidP="003A23BF">
            <w:pPr>
              <w:pStyle w:val="ListParagraph"/>
              <w:numPr>
                <w:ilvl w:val="0"/>
                <w:numId w:val="70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‘L’</w:t>
            </w:r>
          </w:p>
          <w:p w14:paraId="52A20C54" w14:textId="64075460" w:rsidR="003A23BF" w:rsidRPr="00BE3BC3" w:rsidRDefault="003A23BF" w:rsidP="003A23BF">
            <w:pPr>
              <w:pStyle w:val="ListParagraph"/>
              <w:numPr>
                <w:ilvl w:val="0"/>
                <w:numId w:val="70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obi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20605FA2" w14:textId="021DD030" w:rsidR="003A23BF" w:rsidRPr="00BE3BC3" w:rsidRDefault="003A23BF" w:rsidP="003A23BF">
            <w:pPr>
              <w:pStyle w:val="ListParagraph"/>
              <w:numPr>
                <w:ilvl w:val="0"/>
                <w:numId w:val="70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  <w:p w14:paraId="408D8E71" w14:textId="06648981" w:rsidR="003A23BF" w:rsidRPr="00BE3BC3" w:rsidRDefault="003A23BF" w:rsidP="003A23BF">
            <w:pPr>
              <w:pStyle w:val="ListParagraph"/>
              <w:numPr>
                <w:ilvl w:val="0"/>
                <w:numId w:val="70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5.0f</w:t>
            </w:r>
          </w:p>
          <w:p w14:paraId="2C6BAF7E" w14:textId="1D40CDCE" w:rsidR="003A23BF" w:rsidRPr="00BE3BC3" w:rsidRDefault="003A23BF" w:rsidP="003A23BF">
            <w:pPr>
              <w:pStyle w:val="ListParagraph"/>
              <w:numPr>
                <w:ilvl w:val="0"/>
                <w:numId w:val="70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-5</w:t>
            </w:r>
          </w:p>
          <w:p w14:paraId="22B1ECA8" w14:textId="7D7683B6" w:rsidR="007920E6" w:rsidRPr="00BE3BC3" w:rsidRDefault="007920E6" w:rsidP="007920E6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/>
              </w:rPr>
            </w:pPr>
            <w:r w:rsidRPr="00BE3BC3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</w:rPr>
              <w:t>2.1.</w:t>
            </w:r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 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Rekomendasikan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data yang 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epat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ari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data 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Contoh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2.</w:t>
            </w:r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br/>
            </w:r>
            <w:r w:rsidRPr="00BE3BC3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</w:rPr>
              <w:t>2.2.</w:t>
            </w:r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  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Simpulkan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karakteristik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penggunaan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setiap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data!</w:t>
            </w:r>
          </w:p>
          <w:p w14:paraId="52EC967F" w14:textId="77777777" w:rsidR="007920E6" w:rsidRPr="00BE3BC3" w:rsidRDefault="007920E6" w:rsidP="007920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inc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309B170D" w14:textId="54993B2E" w:rsidR="007920E6" w:rsidRDefault="00000000" w:rsidP="007920E6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hyperlink r:id="rId9" w:history="1">
              <w:r w:rsidR="007920E6" w:rsidRPr="00A625E1">
                <w:rPr>
                  <w:rStyle w:val="Hyperlink"/>
                  <w:lang w:val="en-ID"/>
                </w:rPr>
                <w:t>Tipe Data dan Konversi Java</w:t>
              </w:r>
            </w:hyperlink>
            <w:r w:rsidR="007920E6" w:rsidRPr="007920E6">
              <w:t xml:space="preserve"> (</w:t>
            </w:r>
            <w:hyperlink r:id="rId10" w:history="1">
              <w:r w:rsidR="007920E6" w:rsidRPr="007920E6">
                <w:rPr>
                  <w:rStyle w:val="Hyperlink"/>
                  <w:lang w:val="en-ID"/>
                </w:rPr>
                <w:t>https://youtu.be/at27jZTFWe8</w:t>
              </w:r>
            </w:hyperlink>
            <w:r w:rsidR="007920E6">
              <w:t>)</w:t>
            </w:r>
          </w:p>
          <w:p w14:paraId="1C00F584" w14:textId="77777777" w:rsidR="007920E6" w:rsidRDefault="007920E6" w:rsidP="007920E6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7920E6" w14:paraId="0CFB8DBE" w14:textId="77777777" w:rsidTr="0010609A">
        <w:tc>
          <w:tcPr>
            <w:tcW w:w="9016" w:type="dxa"/>
            <w:gridSpan w:val="3"/>
          </w:tcPr>
          <w:p w14:paraId="455FF30A" w14:textId="20B66093" w:rsidR="007920E6" w:rsidRDefault="007920E6" w:rsidP="0010609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7920E6" w14:paraId="21E0AE3C" w14:textId="77777777" w:rsidTr="0010609A">
        <w:tc>
          <w:tcPr>
            <w:tcW w:w="9016" w:type="dxa"/>
            <w:gridSpan w:val="3"/>
          </w:tcPr>
          <w:p w14:paraId="297973F6" w14:textId="79DA6919" w:rsidR="007920E6" w:rsidRPr="00BE3BC3" w:rsidRDefault="007920E6" w:rsidP="00F01471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AE083C1" w14:textId="6793A0F2" w:rsidR="00F01471" w:rsidRPr="00BE3BC3" w:rsidRDefault="00F01471" w:rsidP="00F01471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  <w:p w14:paraId="773BDB26" w14:textId="77777777" w:rsidR="00F01471" w:rsidRPr="00BE3BC3" w:rsidRDefault="00F01471" w:rsidP="00F01471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5: int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ul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E53419B" w14:textId="77777777" w:rsidR="00F01471" w:rsidRPr="00BE3BC3" w:rsidRDefault="00F01471" w:rsidP="00F01471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‘L’: char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arakte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B08BA70" w14:textId="77777777" w:rsidR="00F01471" w:rsidRPr="00BE3BC3" w:rsidRDefault="00F01471" w:rsidP="00F01471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obi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”: String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8E54071" w14:textId="77777777" w:rsidR="00F01471" w:rsidRPr="00BE3BC3" w:rsidRDefault="00F01471" w:rsidP="00F01471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5.0: double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cah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DE5FC4E" w14:textId="77777777" w:rsidR="00F01471" w:rsidRPr="00BE3BC3" w:rsidRDefault="00F01471" w:rsidP="00F01471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5.0f: float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cah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esi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en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A48D963" w14:textId="1B0CFA3B" w:rsidR="00F01471" w:rsidRPr="00BE3BC3" w:rsidRDefault="00F01471" w:rsidP="00F01471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-5: int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ul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ABDC0FA" w14:textId="42DE3B41" w:rsidR="00F01471" w:rsidRPr="00BE3BC3" w:rsidRDefault="00F01471" w:rsidP="00F01471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arakteristi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  <w:p w14:paraId="42719DF4" w14:textId="77777777" w:rsidR="007920E6" w:rsidRPr="00BE3BC3" w:rsidRDefault="00F01471" w:rsidP="00F01471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t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ul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yimp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ul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sima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57976AB" w14:textId="030D0DFB" w:rsidR="00F01471" w:rsidRPr="00BE3BC3" w:rsidRDefault="00F01471" w:rsidP="00F01471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char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arakte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menyimpan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karakter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berguna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representasi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karakter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tunggal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huruf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="00D35E54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mbol</w:t>
            </w:r>
          </w:p>
          <w:p w14:paraId="7952B53C" w14:textId="77777777" w:rsidR="00D35E54" w:rsidRPr="00BE3BC3" w:rsidRDefault="00D35E54" w:rsidP="00F01471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tring (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presentas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</w:p>
          <w:p w14:paraId="68B5C47E" w14:textId="77777777" w:rsidR="00D35E54" w:rsidRPr="00BE3BC3" w:rsidRDefault="00D35E54" w:rsidP="00F01471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double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yimp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esi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ngg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asan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erlu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ku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nggi</w:t>
            </w:r>
            <w:proofErr w:type="spellEnd"/>
          </w:p>
          <w:p w14:paraId="273A9F64" w14:textId="77777777" w:rsidR="00D35E54" w:rsidRPr="00BE3BC3" w:rsidRDefault="00D35E54" w:rsidP="00F01471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float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yimp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esi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en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bandi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ouble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asan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erlu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enting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or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esi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erlalu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nting</w:t>
            </w:r>
            <w:proofErr w:type="spellEnd"/>
          </w:p>
          <w:p w14:paraId="63AA9345" w14:textId="5ECE50AE" w:rsidR="00826327" w:rsidRDefault="00826327" w:rsidP="00826327">
            <w:pPr>
              <w:pStyle w:val="ListParagraph"/>
              <w:spacing w:after="0" w:line="240" w:lineRule="auto"/>
              <w:ind w:left="1440"/>
              <w:rPr>
                <w:b/>
                <w:bCs/>
              </w:rPr>
            </w:pPr>
          </w:p>
        </w:tc>
      </w:tr>
      <w:tr w:rsidR="007920E6" w14:paraId="7B615D72" w14:textId="77777777" w:rsidTr="0010609A">
        <w:tc>
          <w:tcPr>
            <w:tcW w:w="9016" w:type="dxa"/>
            <w:gridSpan w:val="3"/>
          </w:tcPr>
          <w:p w14:paraId="43890A6A" w14:textId="31AF45FD" w:rsidR="007920E6" w:rsidRDefault="00D35E54" w:rsidP="0010609A">
            <w:pPr>
              <w:contextualSpacing/>
            </w:pPr>
            <w:r>
              <w:rPr>
                <w:b/>
                <w:bCs/>
              </w:rPr>
              <w:t>2.</w:t>
            </w:r>
            <w:r w:rsidR="007920E6">
              <w:rPr>
                <w:b/>
                <w:bCs/>
              </w:rPr>
              <w:t xml:space="preserve"> </w:t>
            </w:r>
            <w:proofErr w:type="spellStart"/>
            <w:r w:rsidR="007920E6">
              <w:rPr>
                <w:b/>
                <w:bCs/>
              </w:rPr>
              <w:t>Penyusunan</w:t>
            </w:r>
            <w:proofErr w:type="spellEnd"/>
            <w:r w:rsidR="007920E6">
              <w:rPr>
                <w:b/>
                <w:bCs/>
              </w:rPr>
              <w:t xml:space="preserve"> </w:t>
            </w:r>
            <w:proofErr w:type="spellStart"/>
            <w:r w:rsidR="007920E6">
              <w:rPr>
                <w:b/>
                <w:bCs/>
              </w:rPr>
              <w:t>Algoritma</w:t>
            </w:r>
            <w:proofErr w:type="spellEnd"/>
            <w:r w:rsidR="007920E6">
              <w:rPr>
                <w:b/>
                <w:bCs/>
              </w:rPr>
              <w:t xml:space="preserve"> dan Kode Program</w:t>
            </w:r>
          </w:p>
        </w:tc>
      </w:tr>
      <w:tr w:rsidR="007920E6" w14:paraId="7E9ACC84" w14:textId="77777777" w:rsidTr="0010609A">
        <w:tc>
          <w:tcPr>
            <w:tcW w:w="9016" w:type="dxa"/>
            <w:gridSpan w:val="3"/>
          </w:tcPr>
          <w:p w14:paraId="3AE7CA83" w14:textId="0750DBB1" w:rsidR="00B61335" w:rsidRPr="00BE3BC3" w:rsidRDefault="00AC6D20" w:rsidP="00DE6A7E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</w:p>
          <w:p w14:paraId="2002AC5B" w14:textId="346E157D" w:rsidR="00B61335" w:rsidRPr="00BE3BC3" w:rsidRDefault="00B61335" w:rsidP="009620C7">
            <w:pPr>
              <w:pStyle w:val="ListParagraph"/>
              <w:numPr>
                <w:ilvl w:val="0"/>
                <w:numId w:val="7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ulai</w:t>
            </w:r>
          </w:p>
          <w:p w14:paraId="3E4CE190" w14:textId="32E38302" w:rsidR="00B61335" w:rsidRPr="00BE3BC3" w:rsidRDefault="00B61335" w:rsidP="009620C7">
            <w:pPr>
              <w:pStyle w:val="ListParagraph"/>
              <w:numPr>
                <w:ilvl w:val="0"/>
                <w:numId w:val="7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Data</w:t>
            </w:r>
            <w:proofErr w:type="spellEnd"/>
          </w:p>
          <w:p w14:paraId="0A8A6500" w14:textId="1F744EE6" w:rsidR="00B61335" w:rsidRPr="00DE6A7E" w:rsidRDefault="00B61335" w:rsidP="009620C7">
            <w:pPr>
              <w:pStyle w:val="ListParagraph"/>
              <w:numPr>
                <w:ilvl w:val="2"/>
                <w:numId w:val="78"/>
              </w:numPr>
              <w:spacing w:after="0" w:line="240" w:lineRule="auto"/>
              <w:rPr>
                <w:rFonts w:ascii="Courier New" w:hAnsi="Courier New" w:cs="Courier New"/>
                <w:color w:val="FF0000"/>
              </w:rPr>
            </w:pPr>
            <w:r w:rsidRPr="00DE6A7E">
              <w:rPr>
                <w:rFonts w:ascii="Courier New" w:hAnsi="Courier New" w:cs="Courier New"/>
                <w:color w:val="FF0000"/>
              </w:rPr>
              <w:t xml:space="preserve">public class </w:t>
            </w:r>
            <w:proofErr w:type="spellStart"/>
            <w:r w:rsidRPr="00DE6A7E">
              <w:rPr>
                <w:rFonts w:ascii="Courier New" w:hAnsi="Courier New" w:cs="Courier New"/>
                <w:color w:val="FF0000"/>
              </w:rPr>
              <w:t>TipeData</w:t>
            </w:r>
            <w:proofErr w:type="spellEnd"/>
            <w:r w:rsidRPr="00DE6A7E">
              <w:rPr>
                <w:rFonts w:ascii="Courier New" w:hAnsi="Courier New" w:cs="Courier New"/>
                <w:color w:val="FF0000"/>
              </w:rPr>
              <w:t xml:space="preserve"> {</w:t>
            </w:r>
          </w:p>
          <w:p w14:paraId="41BE306F" w14:textId="2B28CCC3" w:rsidR="00B61335" w:rsidRPr="00BE3BC3" w:rsidRDefault="00B61335" w:rsidP="009620C7">
            <w:pPr>
              <w:pStyle w:val="ListParagraph"/>
              <w:numPr>
                <w:ilvl w:val="0"/>
                <w:numId w:val="7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method main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method mai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ublic agar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bac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oleh system</w:t>
            </w:r>
          </w:p>
          <w:p w14:paraId="6AABFE51" w14:textId="76417C08" w:rsidR="00B61335" w:rsidRPr="00BE3BC3" w:rsidRDefault="00B61335" w:rsidP="009620C7">
            <w:pPr>
              <w:pStyle w:val="ListParagraph"/>
              <w:numPr>
                <w:ilvl w:val="0"/>
                <w:numId w:val="7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isialis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variable</w:t>
            </w:r>
          </w:p>
          <w:p w14:paraId="32A0B42A" w14:textId="1E4F32F9" w:rsidR="00B61335" w:rsidRPr="00BE3BC3" w:rsidRDefault="00B61335" w:rsidP="009620C7">
            <w:pPr>
              <w:pStyle w:val="ListParagraph"/>
              <w:numPr>
                <w:ilvl w:val="0"/>
                <w:numId w:val="7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variable</w:t>
            </w:r>
          </w:p>
          <w:p w14:paraId="314CD399" w14:textId="70C79C93" w:rsidR="00B61335" w:rsidRDefault="00B61335" w:rsidP="009620C7">
            <w:pPr>
              <w:pStyle w:val="ListParagraph"/>
              <w:numPr>
                <w:ilvl w:val="0"/>
                <w:numId w:val="78"/>
              </w:numPr>
              <w:spacing w:after="0" w:line="240" w:lineRule="auto"/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lesai</w:t>
            </w:r>
            <w:proofErr w:type="spellEnd"/>
          </w:p>
          <w:p w14:paraId="123AD70C" w14:textId="438C1644" w:rsidR="00AC6D20" w:rsidRPr="00AC6D20" w:rsidRDefault="001731B8" w:rsidP="00AC6D20">
            <w:pPr>
              <w:jc w:val="center"/>
            </w:pPr>
            <w:r w:rsidRPr="00AC6D20">
              <w:rPr>
                <w:noProof/>
              </w:rPr>
              <w:drawing>
                <wp:inline distT="0" distB="0" distL="0" distR="0" wp14:anchorId="6A298665" wp14:editId="6EB4755B">
                  <wp:extent cx="4386186" cy="1655146"/>
                  <wp:effectExtent l="0" t="0" r="0" b="2540"/>
                  <wp:docPr id="94945194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9451940" name="Picture 949451940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8208" cy="1667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00329F" w14:textId="77777777" w:rsidR="00826327" w:rsidRDefault="00826327" w:rsidP="00AC6D20"/>
          <w:p w14:paraId="37644123" w14:textId="6602504D" w:rsidR="007920E6" w:rsidRPr="00BE3BC3" w:rsidRDefault="001731B8" w:rsidP="00AC6D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aren</w:t>
            </w:r>
            <w:r w:rsidR="009620C7" w:rsidRPr="00BE3BC3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susu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truktu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na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hing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620C7" w:rsidRPr="00BE3BC3">
              <w:rPr>
                <w:rFonts w:ascii="Times New Roman" w:hAnsi="Times New Roman" w:cs="Times New Roman"/>
                <w:sz w:val="24"/>
                <w:szCs w:val="24"/>
              </w:rPr>
              <w:t>ai</w:t>
            </w: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9A8EBF3" w14:textId="77777777" w:rsidR="001731B8" w:rsidRPr="00BE3BC3" w:rsidRDefault="001731B8" w:rsidP="00AC6D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Hal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li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(output)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D833BD3" w14:textId="1CC7CFEA" w:rsidR="00826327" w:rsidRPr="00AC6D20" w:rsidRDefault="00826327" w:rsidP="00AC6D20"/>
        </w:tc>
      </w:tr>
      <w:tr w:rsidR="007920E6" w14:paraId="34596C51" w14:textId="77777777" w:rsidTr="0010609A">
        <w:tc>
          <w:tcPr>
            <w:tcW w:w="9016" w:type="dxa"/>
            <w:gridSpan w:val="3"/>
          </w:tcPr>
          <w:p w14:paraId="13A4CD01" w14:textId="5303AE83" w:rsidR="007920E6" w:rsidRDefault="00826327" w:rsidP="00826327">
            <w:r>
              <w:rPr>
                <w:b/>
                <w:bCs/>
              </w:rPr>
              <w:lastRenderedPageBreak/>
              <w:t>2.</w:t>
            </w:r>
            <w:r w:rsidR="007920E6" w:rsidRPr="00826327">
              <w:rPr>
                <w:b/>
                <w:bCs/>
              </w:rPr>
              <w:t>Kesimpulan</w:t>
            </w:r>
          </w:p>
        </w:tc>
      </w:tr>
      <w:tr w:rsidR="007920E6" w14:paraId="3CC028AA" w14:textId="77777777" w:rsidTr="0010609A">
        <w:tc>
          <w:tcPr>
            <w:tcW w:w="9016" w:type="dxa"/>
            <w:gridSpan w:val="3"/>
          </w:tcPr>
          <w:p w14:paraId="019682D7" w14:textId="77777777" w:rsidR="007920E6" w:rsidRPr="00BE3BC3" w:rsidRDefault="00DE6A7E" w:rsidP="00DE6A7E">
            <w:pPr>
              <w:pStyle w:val="ListParagraph"/>
              <w:numPr>
                <w:ilvl w:val="0"/>
                <w:numId w:val="6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Pada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deklaras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rbag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i Java.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erdap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2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di Jav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imitif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no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imitif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.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72A741E" w14:textId="77777777" w:rsidR="00826327" w:rsidRPr="00BE3BC3" w:rsidRDefault="00826327" w:rsidP="00826327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imitif</w:t>
            </w:r>
            <w:proofErr w:type="spellEnd"/>
          </w:p>
          <w:p w14:paraId="1B81EA01" w14:textId="75961753" w:rsidR="00826327" w:rsidRPr="00BE3BC3" w:rsidRDefault="00826327" w:rsidP="00826327">
            <w:pPr>
              <w:pStyle w:val="ListParagraph"/>
              <w:numPr>
                <w:ilvl w:val="0"/>
                <w:numId w:val="6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t (5 dan -5)</w:t>
            </w:r>
          </w:p>
          <w:p w14:paraId="50102BF8" w14:textId="217BE6A9" w:rsidR="00826327" w:rsidRPr="00BE3BC3" w:rsidRDefault="00826327" w:rsidP="00826327">
            <w:pPr>
              <w:pStyle w:val="ListParagraph"/>
              <w:numPr>
                <w:ilvl w:val="0"/>
                <w:numId w:val="6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Char (‘L’)</w:t>
            </w:r>
          </w:p>
          <w:p w14:paraId="5831424E" w14:textId="5EEB50C2" w:rsidR="00826327" w:rsidRPr="00BE3BC3" w:rsidRDefault="00826327" w:rsidP="00826327">
            <w:pPr>
              <w:pStyle w:val="ListParagraph"/>
              <w:numPr>
                <w:ilvl w:val="0"/>
                <w:numId w:val="6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ouble (5.0)</w:t>
            </w:r>
          </w:p>
          <w:p w14:paraId="7DE6B6BD" w14:textId="67B7821F" w:rsidR="00826327" w:rsidRPr="00BE3BC3" w:rsidRDefault="00826327" w:rsidP="00826327">
            <w:pPr>
              <w:pStyle w:val="ListParagraph"/>
              <w:numPr>
                <w:ilvl w:val="0"/>
                <w:numId w:val="6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Float (5.0f)</w:t>
            </w:r>
          </w:p>
          <w:p w14:paraId="45105329" w14:textId="77777777" w:rsidR="00826327" w:rsidRPr="00BE3BC3" w:rsidRDefault="00826327" w:rsidP="00826327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No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imitif</w:t>
            </w:r>
            <w:proofErr w:type="spellEnd"/>
          </w:p>
          <w:p w14:paraId="130EE050" w14:textId="7A2BA971" w:rsidR="00826327" w:rsidRDefault="00826327" w:rsidP="00826327">
            <w:pPr>
              <w:pStyle w:val="ListParagraph"/>
              <w:numPr>
                <w:ilvl w:val="0"/>
                <w:numId w:val="69"/>
              </w:numPr>
              <w:spacing w:after="0" w:line="240" w:lineRule="auto"/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tring (“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obi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”)</w:t>
            </w:r>
          </w:p>
        </w:tc>
      </w:tr>
      <w:tr w:rsidR="007920E6" w14:paraId="125E9C06" w14:textId="77777777" w:rsidTr="0010609A">
        <w:tc>
          <w:tcPr>
            <w:tcW w:w="9016" w:type="dxa"/>
            <w:gridSpan w:val="3"/>
          </w:tcPr>
          <w:p w14:paraId="32E4E62A" w14:textId="77777777" w:rsidR="007920E6" w:rsidRPr="00D81CA3" w:rsidRDefault="007920E6" w:rsidP="0010609A">
            <w:pPr>
              <w:contextualSpacing/>
            </w:pPr>
          </w:p>
        </w:tc>
      </w:tr>
    </w:tbl>
    <w:p w14:paraId="52943F96" w14:textId="77777777" w:rsidR="007920E6" w:rsidRDefault="007920E6" w:rsidP="007920E6">
      <w:pPr>
        <w:spacing w:after="0"/>
        <w:contextualSpacing/>
      </w:pPr>
    </w:p>
    <w:p w14:paraId="138DAFC0" w14:textId="1C583A2E" w:rsidR="007252D9" w:rsidRDefault="007252D9" w:rsidP="00A713BA">
      <w:pPr>
        <w:spacing w:after="0"/>
        <w:contextualSpacing/>
      </w:pPr>
    </w:p>
    <w:p w14:paraId="497AFD4E" w14:textId="77777777" w:rsidR="00D149AE" w:rsidRDefault="00D149AE" w:rsidP="00A713BA">
      <w:pPr>
        <w:spacing w:after="0"/>
        <w:contextualSpacing/>
      </w:pPr>
    </w:p>
    <w:p w14:paraId="569470E2" w14:textId="77777777" w:rsidR="00D149AE" w:rsidRDefault="00D149AE" w:rsidP="00A713BA">
      <w:pPr>
        <w:spacing w:after="0"/>
        <w:contextualSpacing/>
      </w:pPr>
    </w:p>
    <w:p w14:paraId="0E46FAEE" w14:textId="77777777" w:rsidR="00D149AE" w:rsidRDefault="00D149AE" w:rsidP="00A713BA">
      <w:pPr>
        <w:spacing w:after="0"/>
        <w:contextualSpacing/>
      </w:pPr>
    </w:p>
    <w:p w14:paraId="4BD15C60" w14:textId="77777777" w:rsidR="00D149AE" w:rsidRDefault="00D149AE" w:rsidP="00A713BA">
      <w:pPr>
        <w:spacing w:after="0"/>
        <w:contextualSpacing/>
      </w:pPr>
    </w:p>
    <w:p w14:paraId="3DA96A7A" w14:textId="77777777" w:rsidR="00D149AE" w:rsidRDefault="00D149AE" w:rsidP="00A713BA">
      <w:pPr>
        <w:spacing w:after="0"/>
        <w:contextualSpacing/>
      </w:pPr>
    </w:p>
    <w:p w14:paraId="27B48A91" w14:textId="77777777" w:rsidR="00D149AE" w:rsidRDefault="00D149AE" w:rsidP="00A713BA">
      <w:pPr>
        <w:spacing w:after="0"/>
        <w:contextualSpacing/>
      </w:pPr>
    </w:p>
    <w:p w14:paraId="05397868" w14:textId="77777777" w:rsidR="00D149AE" w:rsidRDefault="00D149AE" w:rsidP="00A713BA">
      <w:pPr>
        <w:spacing w:after="0"/>
        <w:contextualSpacing/>
      </w:pPr>
    </w:p>
    <w:p w14:paraId="34CE0AF6" w14:textId="77777777" w:rsidR="00D149AE" w:rsidRDefault="00D149AE" w:rsidP="00A713BA">
      <w:pPr>
        <w:spacing w:after="0"/>
        <w:contextualSpacing/>
      </w:pPr>
    </w:p>
    <w:p w14:paraId="67844BC4" w14:textId="77777777" w:rsidR="00D149AE" w:rsidRDefault="00D149AE" w:rsidP="00A713BA">
      <w:pPr>
        <w:spacing w:after="0"/>
        <w:contextualSpacing/>
      </w:pPr>
    </w:p>
    <w:p w14:paraId="2A37D4B2" w14:textId="77777777" w:rsidR="00D149AE" w:rsidRDefault="00D149AE" w:rsidP="00A713BA">
      <w:pPr>
        <w:spacing w:after="0"/>
        <w:contextualSpacing/>
      </w:pPr>
    </w:p>
    <w:p w14:paraId="5FBF0846" w14:textId="77777777" w:rsidR="00D149AE" w:rsidRDefault="00D149AE" w:rsidP="00A713BA">
      <w:pPr>
        <w:spacing w:after="0"/>
        <w:contextualSpacing/>
      </w:pPr>
    </w:p>
    <w:p w14:paraId="1BD35887" w14:textId="77777777" w:rsidR="00D149AE" w:rsidRDefault="00D149AE" w:rsidP="00A713BA">
      <w:pPr>
        <w:spacing w:after="0"/>
        <w:contextualSpacing/>
      </w:pPr>
    </w:p>
    <w:p w14:paraId="64E8703E" w14:textId="77777777" w:rsidR="00D149AE" w:rsidRDefault="00D149AE" w:rsidP="00A713BA">
      <w:pPr>
        <w:spacing w:after="0"/>
        <w:contextualSpacing/>
      </w:pPr>
    </w:p>
    <w:p w14:paraId="224BB2D6" w14:textId="77777777" w:rsidR="00D149AE" w:rsidRDefault="00D149AE" w:rsidP="00A713BA">
      <w:pPr>
        <w:spacing w:after="0"/>
        <w:contextualSpacing/>
      </w:pPr>
    </w:p>
    <w:p w14:paraId="406C269D" w14:textId="77777777" w:rsidR="00D149AE" w:rsidRDefault="00D149AE" w:rsidP="00A713BA">
      <w:pPr>
        <w:spacing w:after="0"/>
        <w:contextualSpacing/>
      </w:pPr>
    </w:p>
    <w:p w14:paraId="26FE7DA2" w14:textId="77777777" w:rsidR="00D149AE" w:rsidRDefault="00D149AE" w:rsidP="00A713BA">
      <w:pPr>
        <w:spacing w:after="0"/>
        <w:contextualSpacing/>
      </w:pPr>
    </w:p>
    <w:p w14:paraId="38F990F6" w14:textId="77777777" w:rsidR="00D149AE" w:rsidRDefault="00D149AE" w:rsidP="00A713BA">
      <w:pPr>
        <w:spacing w:after="0"/>
        <w:contextualSpacing/>
      </w:pPr>
    </w:p>
    <w:p w14:paraId="0CA39C9E" w14:textId="77777777" w:rsidR="00D149AE" w:rsidRDefault="00D149AE" w:rsidP="00A713BA">
      <w:pPr>
        <w:spacing w:after="0"/>
        <w:contextualSpacing/>
      </w:pPr>
    </w:p>
    <w:p w14:paraId="2B0EA287" w14:textId="77777777" w:rsidR="00D87495" w:rsidRDefault="00D87495" w:rsidP="00A713BA">
      <w:pPr>
        <w:spacing w:after="0"/>
        <w:contextualSpacing/>
      </w:pPr>
    </w:p>
    <w:p w14:paraId="74129C45" w14:textId="03ACBBA3" w:rsidR="00D149AE" w:rsidRDefault="00D149AE" w:rsidP="00D149AE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149AE" w14:paraId="7DDB6ED5" w14:textId="77777777" w:rsidTr="00C849FB">
        <w:trPr>
          <w:trHeight w:val="394"/>
        </w:trPr>
        <w:tc>
          <w:tcPr>
            <w:tcW w:w="3005" w:type="dxa"/>
          </w:tcPr>
          <w:p w14:paraId="0901FDBA" w14:textId="77777777" w:rsidR="00D149AE" w:rsidRDefault="00D149AE" w:rsidP="00C849F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C6F8963" w14:textId="77777777" w:rsidR="00D149AE" w:rsidRDefault="00D149AE" w:rsidP="00C849F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DF65303" w14:textId="77777777" w:rsidR="00D149AE" w:rsidRDefault="00D149AE" w:rsidP="00C849F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D149AE" w14:paraId="0AB654B2" w14:textId="77777777" w:rsidTr="00C849FB">
        <w:tc>
          <w:tcPr>
            <w:tcW w:w="3005" w:type="dxa"/>
          </w:tcPr>
          <w:p w14:paraId="544EBEF8" w14:textId="77777777" w:rsidR="00D149AE" w:rsidRDefault="0026198A" w:rsidP="00C849F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Zahra Sari </w:t>
            </w:r>
            <w:proofErr w:type="spellStart"/>
            <w:r>
              <w:rPr>
                <w:b/>
                <w:bCs/>
              </w:rPr>
              <w:t>Fhadilah</w:t>
            </w:r>
            <w:proofErr w:type="spellEnd"/>
          </w:p>
          <w:p w14:paraId="6637CBED" w14:textId="0FA7614A" w:rsidR="0026198A" w:rsidRDefault="0026198A" w:rsidP="00C849F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5</w:t>
            </w:r>
          </w:p>
        </w:tc>
        <w:tc>
          <w:tcPr>
            <w:tcW w:w="3005" w:type="dxa"/>
          </w:tcPr>
          <w:p w14:paraId="05972854" w14:textId="3028F382" w:rsidR="00D149AE" w:rsidRDefault="0026198A" w:rsidP="00C849FB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Variabel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12F2E134" w14:textId="01ADBD19" w:rsidR="00D149AE" w:rsidRDefault="0026198A" w:rsidP="00C849F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4 Agustus 2024</w:t>
            </w:r>
          </w:p>
        </w:tc>
      </w:tr>
      <w:tr w:rsidR="00D149AE" w14:paraId="02D75EBA" w14:textId="77777777" w:rsidTr="00C849FB">
        <w:tc>
          <w:tcPr>
            <w:tcW w:w="9016" w:type="dxa"/>
            <w:gridSpan w:val="3"/>
          </w:tcPr>
          <w:p w14:paraId="0FDBEB1D" w14:textId="48D7CB3F" w:rsidR="00D149AE" w:rsidRDefault="0026198A" w:rsidP="00C849F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  <w:r w:rsidR="00D149AE">
              <w:rPr>
                <w:b/>
                <w:bCs/>
              </w:rPr>
              <w:t xml:space="preserve"> </w:t>
            </w:r>
            <w:proofErr w:type="spellStart"/>
            <w:r w:rsidR="00D149AE">
              <w:rPr>
                <w:b/>
                <w:bCs/>
              </w:rPr>
              <w:t>Identifikasi</w:t>
            </w:r>
            <w:proofErr w:type="spellEnd"/>
            <w:r w:rsidR="00D149AE">
              <w:rPr>
                <w:b/>
                <w:bCs/>
              </w:rPr>
              <w:t xml:space="preserve"> Masalah:</w:t>
            </w:r>
          </w:p>
        </w:tc>
      </w:tr>
      <w:tr w:rsidR="00D149AE" w14:paraId="11970076" w14:textId="77777777" w:rsidTr="00C849FB">
        <w:tc>
          <w:tcPr>
            <w:tcW w:w="9016" w:type="dxa"/>
            <w:gridSpan w:val="3"/>
          </w:tcPr>
          <w:p w14:paraId="1B59B8F9" w14:textId="020B0891" w:rsidR="00D149AE" w:rsidRPr="00BE3BC3" w:rsidRDefault="00D149AE" w:rsidP="0026198A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26198A" w:rsidRPr="00BE3BC3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  <w:p w14:paraId="6D59BF5E" w14:textId="77777777" w:rsidR="0026198A" w:rsidRPr="0026198A" w:rsidRDefault="0026198A" w:rsidP="0026198A">
            <w:pPr>
              <w:pStyle w:val="ListParagraph"/>
              <w:spacing w:after="0"/>
              <w:rPr>
                <w:rFonts w:ascii="Courier New" w:hAnsi="Courier New" w:cs="Courier New"/>
                <w:color w:val="FF0000"/>
              </w:rPr>
            </w:pPr>
            <w:r w:rsidRPr="0026198A">
              <w:rPr>
                <w:rFonts w:ascii="Courier New" w:hAnsi="Courier New" w:cs="Courier New"/>
                <w:color w:val="FF0000"/>
              </w:rPr>
              <w:t xml:space="preserve">public class </w:t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TipeData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 xml:space="preserve"> {</w:t>
            </w:r>
          </w:p>
          <w:p w14:paraId="270F6D4A" w14:textId="77777777" w:rsidR="0026198A" w:rsidRPr="0026198A" w:rsidRDefault="0026198A" w:rsidP="0026198A">
            <w:pPr>
              <w:pStyle w:val="ListParagraph"/>
              <w:spacing w:after="0"/>
              <w:rPr>
                <w:rFonts w:ascii="Courier New" w:hAnsi="Courier New" w:cs="Courier New"/>
                <w:color w:val="FF0000"/>
              </w:rPr>
            </w:pPr>
            <w:r w:rsidRPr="0026198A">
              <w:rPr>
                <w:rFonts w:ascii="Courier New" w:hAnsi="Courier New" w:cs="Courier New"/>
                <w:color w:val="FF0000"/>
              </w:rPr>
              <w:t xml:space="preserve">public static void </w:t>
            </w:r>
            <w:proofErr w:type="gramStart"/>
            <w:r w:rsidRPr="0026198A">
              <w:rPr>
                <w:rFonts w:ascii="Courier New" w:hAnsi="Courier New" w:cs="Courier New"/>
                <w:color w:val="FF0000"/>
              </w:rPr>
              <w:t>main(</w:t>
            </w:r>
            <w:proofErr w:type="gramEnd"/>
            <w:r w:rsidRPr="0026198A">
              <w:rPr>
                <w:rFonts w:ascii="Courier New" w:hAnsi="Courier New" w:cs="Courier New"/>
                <w:color w:val="FF0000"/>
              </w:rPr>
              <w:t xml:space="preserve">String </w:t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args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>[]) {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int a = 55555555555;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byte b = 4444444444;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float c = 12.345678910f;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double d = 12.345678910d;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char e = '</w:t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abc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>';</w:t>
            </w:r>
            <w:r w:rsidRPr="0026198A">
              <w:rPr>
                <w:rFonts w:ascii="Courier New" w:hAnsi="Courier New" w:cs="Courier New"/>
                <w:color w:val="FF0000"/>
              </w:rPr>
              <w:br/>
            </w:r>
            <w:r w:rsidRPr="0026198A">
              <w:rPr>
                <w:rFonts w:ascii="Courier New" w:hAnsi="Courier New" w:cs="Courier New"/>
                <w:color w:val="FF0000"/>
              </w:rPr>
              <w:br/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>(a);</w:t>
            </w:r>
            <w:r w:rsidRPr="0026198A">
              <w:rPr>
                <w:rFonts w:ascii="Courier New" w:hAnsi="Courier New" w:cs="Courier New"/>
                <w:color w:val="FF0000"/>
              </w:rPr>
              <w:br/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>(b);</w:t>
            </w:r>
            <w:r w:rsidRPr="0026198A">
              <w:rPr>
                <w:rFonts w:ascii="Courier New" w:hAnsi="Courier New" w:cs="Courier New"/>
                <w:color w:val="FF0000"/>
              </w:rPr>
              <w:br/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>(c);</w:t>
            </w:r>
            <w:r w:rsidRPr="0026198A">
              <w:rPr>
                <w:rFonts w:ascii="Courier New" w:hAnsi="Courier New" w:cs="Courier New"/>
                <w:color w:val="FF0000"/>
              </w:rPr>
              <w:br/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>(d);</w:t>
            </w:r>
            <w:r w:rsidRPr="0026198A">
              <w:rPr>
                <w:rFonts w:ascii="Courier New" w:hAnsi="Courier New" w:cs="Courier New"/>
                <w:color w:val="FF0000"/>
              </w:rPr>
              <w:br/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>(e);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}    }</w:t>
            </w:r>
          </w:p>
          <w:p w14:paraId="153A5968" w14:textId="77777777" w:rsidR="0026198A" w:rsidRPr="0026198A" w:rsidRDefault="0026198A" w:rsidP="0026198A">
            <w:pPr>
              <w:pStyle w:val="ListParagraph"/>
              <w:spacing w:after="0"/>
              <w:rPr>
                <w:rFonts w:ascii="Courier New" w:hAnsi="Courier New" w:cs="Courier New"/>
                <w:color w:val="FF0000"/>
              </w:rPr>
            </w:pPr>
          </w:p>
          <w:p w14:paraId="15E07857" w14:textId="77777777" w:rsidR="0026198A" w:rsidRPr="00BE3BC3" w:rsidRDefault="0026198A" w:rsidP="0026198A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F028CC4" w14:textId="77777777" w:rsidR="0026198A" w:rsidRPr="0026198A" w:rsidRDefault="0026198A" w:rsidP="0026198A">
            <w:pPr>
              <w:pStyle w:val="ListParagraph"/>
              <w:spacing w:after="0"/>
            </w:pPr>
          </w:p>
          <w:p w14:paraId="5F756DE2" w14:textId="77777777" w:rsidR="0026198A" w:rsidRPr="0026198A" w:rsidRDefault="0026198A" w:rsidP="0026198A">
            <w:pPr>
              <w:pStyle w:val="ListParagraph"/>
              <w:spacing w:after="0"/>
              <w:rPr>
                <w:rFonts w:ascii="Courier New" w:hAnsi="Courier New" w:cs="Courier New"/>
                <w:color w:val="FF0000"/>
              </w:rPr>
            </w:pPr>
            <w:r w:rsidRPr="0026198A">
              <w:rPr>
                <w:rFonts w:ascii="Courier New" w:hAnsi="Courier New" w:cs="Courier New"/>
                <w:color w:val="FF0000"/>
              </w:rPr>
              <w:t>/TipeData.java:3: error: integer number too large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  int a = 55555555555;</w:t>
            </w:r>
          </w:p>
          <w:p w14:paraId="37054D7F" w14:textId="77777777" w:rsidR="0026198A" w:rsidRPr="0026198A" w:rsidRDefault="0026198A" w:rsidP="0026198A">
            <w:pPr>
              <w:pStyle w:val="ListParagraph"/>
              <w:spacing w:after="0"/>
              <w:rPr>
                <w:rFonts w:ascii="Courier New" w:hAnsi="Courier New" w:cs="Courier New"/>
                <w:color w:val="FF0000"/>
              </w:rPr>
            </w:pPr>
            <w:r w:rsidRPr="0026198A">
              <w:rPr>
                <w:rFonts w:ascii="Courier New" w:hAnsi="Courier New" w:cs="Courier New"/>
                <w:color w:val="FF0000"/>
              </w:rPr>
              <w:t>/TipeData.java:4: error: integer number too large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   byte b = 4444444444;</w:t>
            </w:r>
          </w:p>
          <w:p w14:paraId="065864BB" w14:textId="48FFAEEA" w:rsidR="0026198A" w:rsidRDefault="0026198A" w:rsidP="0026198A">
            <w:pPr>
              <w:pStyle w:val="ListParagraph"/>
              <w:spacing w:after="0"/>
              <w:rPr>
                <w:rFonts w:ascii="Courier New" w:hAnsi="Courier New" w:cs="Courier New"/>
                <w:color w:val="FF0000"/>
              </w:rPr>
            </w:pPr>
            <w:r w:rsidRPr="0026198A">
              <w:rPr>
                <w:rFonts w:ascii="Courier New" w:hAnsi="Courier New" w:cs="Courier New"/>
                <w:color w:val="FF0000"/>
              </w:rPr>
              <w:t>/TipeData.java:7: error: unclosed character literal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 xml:space="preserve">   char e = </w:t>
            </w:r>
            <w:proofErr w:type="spellStart"/>
            <w:r w:rsidRPr="0026198A">
              <w:rPr>
                <w:rFonts w:ascii="Courier New" w:hAnsi="Courier New" w:cs="Courier New"/>
                <w:color w:val="FF0000"/>
              </w:rPr>
              <w:t>abc</w:t>
            </w:r>
            <w:proofErr w:type="spellEnd"/>
            <w:r w:rsidRPr="0026198A">
              <w:rPr>
                <w:rFonts w:ascii="Courier New" w:hAnsi="Courier New" w:cs="Courier New"/>
                <w:color w:val="FF0000"/>
              </w:rPr>
              <w:t>';</w:t>
            </w:r>
            <w:r w:rsidRPr="0026198A">
              <w:rPr>
                <w:rFonts w:ascii="Courier New" w:hAnsi="Courier New" w:cs="Courier New"/>
                <w:color w:val="FF0000"/>
              </w:rPr>
              <w:br/>
              <w:t>3 errors</w:t>
            </w:r>
          </w:p>
          <w:p w14:paraId="7D8CE1C0" w14:textId="77777777" w:rsidR="0026198A" w:rsidRPr="00D87495" w:rsidRDefault="0026198A" w:rsidP="0026198A">
            <w:pPr>
              <w:pStyle w:val="ListParagraph"/>
              <w:spacing w:after="0"/>
              <w:rPr>
                <w:rFonts w:ascii="Courier New" w:hAnsi="Courier New" w:cs="Courier New"/>
                <w:b/>
                <w:bCs/>
                <w:color w:val="FF0000"/>
              </w:rPr>
            </w:pPr>
          </w:p>
          <w:p w14:paraId="1ED7BA68" w14:textId="4AE8D183" w:rsidR="0026198A" w:rsidRPr="00BE3BC3" w:rsidRDefault="0026198A" w:rsidP="0026198A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8749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3.1.</w:t>
            </w:r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Evalu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nyebab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esalah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pad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Conto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3!</w:t>
            </w:r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br/>
            </w:r>
            <w:r w:rsidRPr="00D8749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3.2</w:t>
            </w:r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 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Rekomendas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su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sebu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!</w:t>
            </w:r>
          </w:p>
          <w:p w14:paraId="5D024EB6" w14:textId="77777777" w:rsidR="0026198A" w:rsidRPr="00BE3BC3" w:rsidRDefault="0026198A" w:rsidP="0026198A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27AB8F" w14:textId="77777777" w:rsidR="0026198A" w:rsidRPr="00BE3BC3" w:rsidRDefault="0026198A" w:rsidP="0026198A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19F329" w14:textId="27CE283B" w:rsidR="00D149AE" w:rsidRPr="00BE3BC3" w:rsidRDefault="00D149AE" w:rsidP="0026198A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inc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35446338" w14:textId="77777777" w:rsidR="0026198A" w:rsidRDefault="00000000" w:rsidP="0026198A">
            <w:pPr>
              <w:pStyle w:val="ListParagraph"/>
              <w:numPr>
                <w:ilvl w:val="0"/>
                <w:numId w:val="74"/>
              </w:numPr>
              <w:spacing w:after="0" w:line="240" w:lineRule="auto"/>
            </w:pPr>
            <w:hyperlink r:id="rId12" w:history="1">
              <w:r w:rsidR="0026198A" w:rsidRPr="00A625E1">
                <w:rPr>
                  <w:rStyle w:val="Hyperlink"/>
                  <w:lang w:val="en-ID"/>
                </w:rPr>
                <w:t>Tipe Data dan Konversi Java</w:t>
              </w:r>
            </w:hyperlink>
            <w:r w:rsidR="0026198A" w:rsidRPr="007920E6">
              <w:t xml:space="preserve"> (</w:t>
            </w:r>
            <w:hyperlink r:id="rId13" w:history="1">
              <w:r w:rsidR="0026198A" w:rsidRPr="007920E6">
                <w:rPr>
                  <w:rStyle w:val="Hyperlink"/>
                  <w:lang w:val="en-ID"/>
                </w:rPr>
                <w:t>https://youtu.be/at27jZTFWe8</w:t>
              </w:r>
            </w:hyperlink>
            <w:r w:rsidR="0026198A">
              <w:t>)</w:t>
            </w:r>
          </w:p>
          <w:p w14:paraId="75C0B201" w14:textId="77777777" w:rsidR="0026198A" w:rsidRDefault="0026198A" w:rsidP="0026198A"/>
          <w:p w14:paraId="0D585A90" w14:textId="77777777" w:rsidR="00D149AE" w:rsidRDefault="00D149AE" w:rsidP="0026198A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D149AE" w14:paraId="41F99EBF" w14:textId="77777777" w:rsidTr="00C849FB">
        <w:tc>
          <w:tcPr>
            <w:tcW w:w="9016" w:type="dxa"/>
            <w:gridSpan w:val="3"/>
          </w:tcPr>
          <w:p w14:paraId="68F9608B" w14:textId="2091120D" w:rsidR="00D149AE" w:rsidRDefault="0026198A" w:rsidP="00C849F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  <w:r w:rsidR="00D149AE">
              <w:rPr>
                <w:b/>
                <w:bCs/>
              </w:rPr>
              <w:t xml:space="preserve"> </w:t>
            </w:r>
            <w:proofErr w:type="spellStart"/>
            <w:r w:rsidR="00D149AE">
              <w:rPr>
                <w:b/>
                <w:bCs/>
              </w:rPr>
              <w:t>Analisis</w:t>
            </w:r>
            <w:proofErr w:type="spellEnd"/>
            <w:r w:rsidR="00D149AE">
              <w:rPr>
                <w:b/>
                <w:bCs/>
              </w:rPr>
              <w:t xml:space="preserve"> dan </w:t>
            </w:r>
            <w:proofErr w:type="spellStart"/>
            <w:r w:rsidR="00D149AE">
              <w:rPr>
                <w:b/>
                <w:bCs/>
              </w:rPr>
              <w:t>Argumentasi</w:t>
            </w:r>
            <w:proofErr w:type="spellEnd"/>
          </w:p>
        </w:tc>
      </w:tr>
      <w:tr w:rsidR="00D149AE" w14:paraId="16AE5AB9" w14:textId="77777777" w:rsidTr="00C849FB">
        <w:tc>
          <w:tcPr>
            <w:tcW w:w="9016" w:type="dxa"/>
            <w:gridSpan w:val="3"/>
          </w:tcPr>
          <w:p w14:paraId="204BCE98" w14:textId="5C7579CA" w:rsidR="00D149AE" w:rsidRPr="00BE3BC3" w:rsidRDefault="00D149AE" w:rsidP="003322C1">
            <w:pPr>
              <w:pStyle w:val="ListParagraph"/>
              <w:numPr>
                <w:ilvl w:val="0"/>
                <w:numId w:val="7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EFC637D" w14:textId="1A3DE7E6" w:rsidR="00FA22B3" w:rsidRPr="00BE3BC3" w:rsidRDefault="003322C1" w:rsidP="00FA22B3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  <w:p w14:paraId="64796A06" w14:textId="42A21184" w:rsidR="003322C1" w:rsidRPr="00BE3BC3" w:rsidRDefault="00FA22B3" w:rsidP="003322C1">
            <w:pPr>
              <w:pStyle w:val="ListParagraph"/>
              <w:numPr>
                <w:ilvl w:val="0"/>
                <w:numId w:val="6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int </w:t>
            </w:r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a = 55555555555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lo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ren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yimp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amp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9.223.372.036.854.775.807.</w:t>
            </w:r>
          </w:p>
          <w:p w14:paraId="6AB540B5" w14:textId="5E86D4B6" w:rsidR="00FA22B3" w:rsidRPr="00BE3BC3" w:rsidRDefault="00FA22B3" w:rsidP="00FA22B3">
            <w:pPr>
              <w:pStyle w:val="ListParagraph"/>
              <w:numPr>
                <w:ilvl w:val="0"/>
                <w:numId w:val="6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byte b = 4444444444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lo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ren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yimp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amp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9.223.372.036.854.775.807.</w:t>
            </w:r>
          </w:p>
          <w:p w14:paraId="5A0F2C63" w14:textId="16F7146D" w:rsidR="00FA22B3" w:rsidRPr="00BE3BC3" w:rsidRDefault="00FA22B3" w:rsidP="00FA22B3">
            <w:pPr>
              <w:pStyle w:val="ListParagraph"/>
              <w:numPr>
                <w:ilvl w:val="0"/>
                <w:numId w:val="6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float c = 12.345678910f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proofErr w:type="gram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proofErr w:type="gram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double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ren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milik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resi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ngg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hingg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myimp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il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sima</w:t>
            </w:r>
            <w:r w:rsidR="009620C7"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</w:t>
            </w:r>
            <w:proofErr w:type="spellEnd"/>
            <w:r w:rsidR="009620C7"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ebi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kur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</w:t>
            </w:r>
          </w:p>
          <w:p w14:paraId="5ACA93C8" w14:textId="5B1E03A8" w:rsidR="00FA22B3" w:rsidRPr="00BE3BC3" w:rsidRDefault="00FA22B3" w:rsidP="00FA22B3">
            <w:pPr>
              <w:pStyle w:val="ListParagraph"/>
              <w:numPr>
                <w:ilvl w:val="0"/>
                <w:numId w:val="6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double d = 12.345678910d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ngguna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double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s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p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</w:t>
            </w:r>
          </w:p>
          <w:p w14:paraId="0354E405" w14:textId="0E3C2E2D" w:rsidR="00D43307" w:rsidRPr="00BE3BC3" w:rsidRDefault="00D43307" w:rsidP="00D43307">
            <w:pPr>
              <w:pStyle w:val="ListParagraph"/>
              <w:numPr>
                <w:ilvl w:val="0"/>
                <w:numId w:val="6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char e = '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bc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'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Stri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ren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char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han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atu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huruf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. Misal, char e = ‘K’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ren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s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bc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a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jad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, String = “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bc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”.</w:t>
            </w:r>
          </w:p>
          <w:p w14:paraId="376C9AA5" w14:textId="77777777" w:rsidR="003322C1" w:rsidRPr="00BE3BC3" w:rsidRDefault="003322C1" w:rsidP="003322C1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416275" w14:textId="77777777" w:rsidR="00D149AE" w:rsidRPr="00BE3BC3" w:rsidRDefault="00D149AE" w:rsidP="00C849F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ait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2B6EA20" w14:textId="244E2335" w:rsidR="00D43307" w:rsidRPr="00BE3BC3" w:rsidRDefault="00D43307" w:rsidP="00D4330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Solusi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r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perbaik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salah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ngguna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sangat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nting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s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perhat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lih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proofErr w:type="gram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,b</w:t>
            </w:r>
            <w:proofErr w:type="gram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,c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e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waln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alah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ngguna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imbu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rfung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normal.</w:t>
            </w:r>
          </w:p>
          <w:p w14:paraId="426ACFB0" w14:textId="77777777" w:rsidR="00D149AE" w:rsidRPr="00BE3BC3" w:rsidRDefault="00D149AE" w:rsidP="00C849FB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149AE" w14:paraId="26463079" w14:textId="77777777" w:rsidTr="00C849FB">
        <w:tc>
          <w:tcPr>
            <w:tcW w:w="9016" w:type="dxa"/>
            <w:gridSpan w:val="3"/>
          </w:tcPr>
          <w:p w14:paraId="39DB1F22" w14:textId="14E92AA1" w:rsidR="00D149AE" w:rsidRDefault="00D43307" w:rsidP="00C849FB">
            <w:pPr>
              <w:contextualSpacing/>
            </w:pPr>
            <w:r>
              <w:rPr>
                <w:b/>
                <w:bCs/>
              </w:rPr>
              <w:lastRenderedPageBreak/>
              <w:t>3.</w:t>
            </w:r>
            <w:r w:rsidR="00D149AE">
              <w:rPr>
                <w:b/>
                <w:bCs/>
              </w:rPr>
              <w:t xml:space="preserve"> </w:t>
            </w:r>
            <w:proofErr w:type="spellStart"/>
            <w:r w:rsidR="00D149AE">
              <w:rPr>
                <w:b/>
                <w:bCs/>
              </w:rPr>
              <w:t>Penyusunan</w:t>
            </w:r>
            <w:proofErr w:type="spellEnd"/>
            <w:r w:rsidR="00D149AE">
              <w:rPr>
                <w:b/>
                <w:bCs/>
              </w:rPr>
              <w:t xml:space="preserve"> </w:t>
            </w:r>
            <w:proofErr w:type="spellStart"/>
            <w:r w:rsidR="00D149AE">
              <w:rPr>
                <w:b/>
                <w:bCs/>
              </w:rPr>
              <w:t>Algoritma</w:t>
            </w:r>
            <w:proofErr w:type="spellEnd"/>
            <w:r w:rsidR="00D149AE">
              <w:rPr>
                <w:b/>
                <w:bCs/>
              </w:rPr>
              <w:t xml:space="preserve"> dan Kode Program</w:t>
            </w:r>
          </w:p>
        </w:tc>
      </w:tr>
      <w:tr w:rsidR="00D149AE" w14:paraId="2E02CA02" w14:textId="77777777" w:rsidTr="00C849FB">
        <w:tc>
          <w:tcPr>
            <w:tcW w:w="9016" w:type="dxa"/>
            <w:gridSpan w:val="3"/>
          </w:tcPr>
          <w:p w14:paraId="6DBE529E" w14:textId="229C7580" w:rsidR="00D149AE" w:rsidRPr="00BE3BC3" w:rsidRDefault="009620C7" w:rsidP="00C849F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D149AE" w:rsidRPr="00BE3BC3">
              <w:rPr>
                <w:rFonts w:ascii="Times New Roman" w:hAnsi="Times New Roman" w:cs="Times New Roman"/>
                <w:sz w:val="24"/>
                <w:szCs w:val="24"/>
              </w:rPr>
              <w:t>lgoritma</w:t>
            </w:r>
            <w:proofErr w:type="spellEnd"/>
            <w:r w:rsidR="00D149AE"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3CB436" w14:textId="77777777" w:rsidR="009620C7" w:rsidRPr="00BE3BC3" w:rsidRDefault="009620C7" w:rsidP="009620C7">
            <w:pPr>
              <w:pStyle w:val="ListParagraph"/>
              <w:numPr>
                <w:ilvl w:val="0"/>
                <w:numId w:val="80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ulai</w:t>
            </w:r>
          </w:p>
          <w:p w14:paraId="78DA3A7B" w14:textId="77777777" w:rsidR="009620C7" w:rsidRPr="00BE3BC3" w:rsidRDefault="009620C7" w:rsidP="009620C7">
            <w:pPr>
              <w:pStyle w:val="ListParagraph"/>
              <w:numPr>
                <w:ilvl w:val="0"/>
                <w:numId w:val="80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Data</w:t>
            </w:r>
            <w:proofErr w:type="spellEnd"/>
          </w:p>
          <w:p w14:paraId="670269BB" w14:textId="77777777" w:rsidR="009620C7" w:rsidRPr="009620C7" w:rsidRDefault="009620C7" w:rsidP="009620C7">
            <w:pPr>
              <w:pStyle w:val="ListParagraph"/>
              <w:ind w:left="1440"/>
              <w:rPr>
                <w:rFonts w:ascii="Courier New" w:hAnsi="Courier New" w:cs="Courier New"/>
                <w:color w:val="FF0000"/>
              </w:rPr>
            </w:pPr>
            <w:r w:rsidRPr="009620C7">
              <w:rPr>
                <w:rFonts w:ascii="Courier New" w:hAnsi="Courier New" w:cs="Courier New"/>
                <w:color w:val="FF0000"/>
              </w:rPr>
              <w:t xml:space="preserve">public class </w:t>
            </w:r>
            <w:proofErr w:type="spellStart"/>
            <w:r w:rsidRPr="009620C7">
              <w:rPr>
                <w:rFonts w:ascii="Courier New" w:hAnsi="Courier New" w:cs="Courier New"/>
                <w:color w:val="FF0000"/>
              </w:rPr>
              <w:t>TipeData</w:t>
            </w:r>
            <w:proofErr w:type="spellEnd"/>
            <w:r w:rsidRPr="009620C7">
              <w:rPr>
                <w:rFonts w:ascii="Courier New" w:hAnsi="Courier New" w:cs="Courier New"/>
                <w:color w:val="FF0000"/>
              </w:rPr>
              <w:t xml:space="preserve"> {</w:t>
            </w:r>
          </w:p>
          <w:p w14:paraId="629F1E3F" w14:textId="77777777" w:rsidR="009620C7" w:rsidRPr="00BE3BC3" w:rsidRDefault="009620C7" w:rsidP="009620C7">
            <w:pPr>
              <w:pStyle w:val="ListParagraph"/>
              <w:numPr>
                <w:ilvl w:val="0"/>
                <w:numId w:val="80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Method main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method mai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ublic agar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bac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</w:p>
          <w:p w14:paraId="0D5845A2" w14:textId="4DF31BCF" w:rsidR="009620C7" w:rsidRPr="00BE3BC3" w:rsidRDefault="009620C7" w:rsidP="009620C7">
            <w:pPr>
              <w:pStyle w:val="ListParagraph"/>
              <w:numPr>
                <w:ilvl w:val="0"/>
                <w:numId w:val="80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</w:p>
          <w:p w14:paraId="0E741D2A" w14:textId="77777777" w:rsidR="009620C7" w:rsidRPr="00BE3BC3" w:rsidRDefault="009620C7" w:rsidP="009620C7">
            <w:pPr>
              <w:pStyle w:val="ListParagraph"/>
              <w:numPr>
                <w:ilvl w:val="0"/>
                <w:numId w:val="7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int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long</w:t>
            </w:r>
          </w:p>
          <w:p w14:paraId="178F8869" w14:textId="77777777" w:rsidR="009620C7" w:rsidRPr="00BE3BC3" w:rsidRDefault="009620C7" w:rsidP="009620C7">
            <w:pPr>
              <w:pStyle w:val="ListParagraph"/>
              <w:numPr>
                <w:ilvl w:val="0"/>
                <w:numId w:val="7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b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byte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long</w:t>
            </w:r>
          </w:p>
          <w:p w14:paraId="7870E7CD" w14:textId="77777777" w:rsidR="009620C7" w:rsidRPr="00BE3BC3" w:rsidRDefault="009620C7" w:rsidP="009620C7">
            <w:pPr>
              <w:pStyle w:val="ListParagraph"/>
              <w:numPr>
                <w:ilvl w:val="0"/>
                <w:numId w:val="7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c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float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double</w:t>
            </w:r>
          </w:p>
          <w:p w14:paraId="1E79A480" w14:textId="77777777" w:rsidR="009620C7" w:rsidRPr="00BE3BC3" w:rsidRDefault="009620C7" w:rsidP="009620C7">
            <w:pPr>
              <w:pStyle w:val="ListParagraph"/>
              <w:numPr>
                <w:ilvl w:val="0"/>
                <w:numId w:val="7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double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rlu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</w:p>
          <w:p w14:paraId="3BA8943F" w14:textId="37558DFA" w:rsidR="009620C7" w:rsidRPr="00BE3BC3" w:rsidRDefault="009620C7" w:rsidP="009620C7">
            <w:pPr>
              <w:pStyle w:val="ListParagraph"/>
              <w:numPr>
                <w:ilvl w:val="0"/>
                <w:numId w:val="7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char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string</w:t>
            </w:r>
          </w:p>
          <w:p w14:paraId="4D4C153E" w14:textId="77777777" w:rsidR="009620C7" w:rsidRDefault="009620C7" w:rsidP="009620C7">
            <w:pPr>
              <w:pStyle w:val="ListParagraph"/>
              <w:numPr>
                <w:ilvl w:val="0"/>
                <w:numId w:val="81"/>
              </w:numPr>
              <w:spacing w:after="160" w:line="259" w:lineRule="auto"/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t xml:space="preserve"> </w:t>
            </w:r>
            <w:proofErr w:type="spellStart"/>
            <w:r w:rsidRPr="00552F21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552F21">
              <w:rPr>
                <w:rFonts w:ascii="Courier New" w:hAnsi="Courier New" w:cs="Courier New"/>
                <w:color w:val="FF0000"/>
              </w:rPr>
              <w:t>()</w:t>
            </w:r>
          </w:p>
          <w:p w14:paraId="7AD7DBFD" w14:textId="77777777" w:rsidR="009620C7" w:rsidRPr="00BE3BC3" w:rsidRDefault="009620C7" w:rsidP="009620C7">
            <w:pPr>
              <w:pStyle w:val="ListParagraph"/>
              <w:numPr>
                <w:ilvl w:val="0"/>
                <w:numId w:val="8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rik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asi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jalan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imp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khir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.</w:t>
            </w:r>
          </w:p>
          <w:p w14:paraId="4928D23B" w14:textId="46135CC1" w:rsidR="009620C7" w:rsidRDefault="009620C7" w:rsidP="009620C7">
            <w:pPr>
              <w:spacing w:after="160" w:line="259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FDA20CB" wp14:editId="69D9567B">
                  <wp:extent cx="5067300" cy="1847605"/>
                  <wp:effectExtent l="0" t="0" r="0" b="635"/>
                  <wp:docPr id="10597045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9704547" name="Picture 1059704547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2782" cy="1856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1F6B67" w14:textId="77777777" w:rsidR="009620C7" w:rsidRDefault="009620C7" w:rsidP="009620C7"/>
          <w:p w14:paraId="279C9876" w14:textId="1FE45D5E" w:rsidR="009620C7" w:rsidRPr="00BE3BC3" w:rsidRDefault="009620C7" w:rsidP="00962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susu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truktu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na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hing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173A4BF" w14:textId="7715AE7B" w:rsidR="009620C7" w:rsidRPr="00BE3BC3" w:rsidRDefault="009620C7" w:rsidP="00962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mu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jug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rpengaru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552F21" w:rsidRPr="00BE3BC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ann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, pada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ata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gant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int dan byte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long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ggant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float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ouble agar output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muncu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resi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ngg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jug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char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string</w:t>
            </w:r>
            <w:r w:rsidR="00552F21"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D91B697" w14:textId="77777777" w:rsidR="009620C7" w:rsidRPr="00BE3BC3" w:rsidRDefault="009620C7" w:rsidP="00962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Hal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li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(output)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ED860B4" w14:textId="77777777" w:rsidR="00D149AE" w:rsidRPr="009620C7" w:rsidRDefault="00D149AE" w:rsidP="009620C7">
            <w:pPr>
              <w:rPr>
                <w:b/>
                <w:bCs/>
              </w:rPr>
            </w:pPr>
          </w:p>
        </w:tc>
      </w:tr>
      <w:tr w:rsidR="00D149AE" w14:paraId="47E893F6" w14:textId="77777777" w:rsidTr="00C849FB">
        <w:tc>
          <w:tcPr>
            <w:tcW w:w="9016" w:type="dxa"/>
            <w:gridSpan w:val="3"/>
          </w:tcPr>
          <w:p w14:paraId="3C0C88CA" w14:textId="5D44E409" w:rsidR="00D149AE" w:rsidRDefault="00552F21" w:rsidP="00C849FB">
            <w:pPr>
              <w:contextualSpacing/>
            </w:pPr>
            <w:r>
              <w:rPr>
                <w:b/>
                <w:bCs/>
              </w:rPr>
              <w:t>3.</w:t>
            </w:r>
            <w:r w:rsidR="00D149AE" w:rsidRPr="00C04942">
              <w:rPr>
                <w:b/>
                <w:bCs/>
              </w:rPr>
              <w:t xml:space="preserve"> </w:t>
            </w:r>
            <w:r w:rsidR="00D149AE">
              <w:rPr>
                <w:b/>
                <w:bCs/>
              </w:rPr>
              <w:t>Kesimpulan</w:t>
            </w:r>
          </w:p>
        </w:tc>
      </w:tr>
      <w:tr w:rsidR="00D149AE" w14:paraId="04708987" w14:textId="77777777" w:rsidTr="00C849FB">
        <w:tc>
          <w:tcPr>
            <w:tcW w:w="9016" w:type="dxa"/>
            <w:gridSpan w:val="3"/>
          </w:tcPr>
          <w:p w14:paraId="244EF743" w14:textId="6DFED6C1" w:rsidR="00552F21" w:rsidRPr="00BE3BC3" w:rsidRDefault="00552F21" w:rsidP="00552F2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ahw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sangat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nting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perhati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sesuaianny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agar syste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jalan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. Jik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bac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akan menimbulkan eror.</w:t>
            </w:r>
          </w:p>
        </w:tc>
      </w:tr>
      <w:tr w:rsidR="00D149AE" w14:paraId="239AF397" w14:textId="77777777" w:rsidTr="00C849FB">
        <w:tc>
          <w:tcPr>
            <w:tcW w:w="9016" w:type="dxa"/>
            <w:gridSpan w:val="3"/>
          </w:tcPr>
          <w:p w14:paraId="6C58BEC1" w14:textId="77777777" w:rsidR="00D149AE" w:rsidRPr="00D81CA3" w:rsidRDefault="00D149AE" w:rsidP="00C849FB">
            <w:pPr>
              <w:contextualSpacing/>
            </w:pPr>
          </w:p>
        </w:tc>
      </w:tr>
    </w:tbl>
    <w:p w14:paraId="776FDEC6" w14:textId="55D429BA" w:rsidR="00552F21" w:rsidRDefault="00552F21" w:rsidP="00552F21">
      <w:pPr>
        <w:spacing w:after="0"/>
        <w:contextualSpacing/>
        <w:rPr>
          <w:b/>
          <w:bCs/>
        </w:rPr>
      </w:pPr>
    </w:p>
    <w:p w14:paraId="18B0240B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5A3D6330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522C5C3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5C344BFB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074EA99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CE5BB5B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165C9D93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2EDA8DFE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5DCAD193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4A46754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0DA403EC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27A6CA70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51F9CF67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61D3B109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3720D0A2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298CAC72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30BDA961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65D24F77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2FE361B0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2060D4D9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493D47E2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220EE6E6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5363B5F5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85BDE6E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4A9472DE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068506AD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F70F276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04339188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563A08B1" w14:textId="77777777" w:rsidR="00D87495" w:rsidRDefault="00D87495" w:rsidP="00552F21">
      <w:pPr>
        <w:spacing w:after="0"/>
        <w:contextualSpacing/>
        <w:rPr>
          <w:b/>
          <w:bCs/>
        </w:rPr>
      </w:pPr>
    </w:p>
    <w:p w14:paraId="540CDF44" w14:textId="77777777" w:rsidR="00D87495" w:rsidRDefault="00D87495" w:rsidP="00552F21">
      <w:pPr>
        <w:spacing w:after="0"/>
        <w:contextualSpacing/>
        <w:rPr>
          <w:b/>
          <w:bCs/>
        </w:rPr>
      </w:pPr>
    </w:p>
    <w:p w14:paraId="4021837E" w14:textId="77777777" w:rsidR="00D87495" w:rsidRDefault="00D87495" w:rsidP="00552F21">
      <w:pPr>
        <w:spacing w:after="0"/>
        <w:contextualSpacing/>
        <w:rPr>
          <w:b/>
          <w:bCs/>
        </w:rPr>
      </w:pPr>
    </w:p>
    <w:p w14:paraId="007422B6" w14:textId="77777777" w:rsidR="00D87495" w:rsidRDefault="00D87495" w:rsidP="00552F21">
      <w:pPr>
        <w:spacing w:after="0"/>
        <w:contextualSpacing/>
        <w:rPr>
          <w:b/>
          <w:bCs/>
        </w:rPr>
      </w:pPr>
    </w:p>
    <w:p w14:paraId="6B1F7F02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00D1686E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1D74916D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25FA20BE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5D0206C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4E0BF7DA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2468702C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13455DC0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5EDBF2F8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54D5083A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E90477A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CB96435" w14:textId="77777777" w:rsidR="00BE3BC3" w:rsidRDefault="00BE3BC3" w:rsidP="00552F21">
      <w:pPr>
        <w:spacing w:after="0"/>
        <w:contextualSpacing/>
        <w:rPr>
          <w:b/>
          <w:bCs/>
        </w:rPr>
      </w:pPr>
    </w:p>
    <w:p w14:paraId="76FFFE85" w14:textId="77777777" w:rsidR="00BE3BC3" w:rsidRDefault="00BE3BC3" w:rsidP="00552F21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9"/>
        <w:gridCol w:w="2932"/>
        <w:gridCol w:w="2805"/>
      </w:tblGrid>
      <w:tr w:rsidR="00D87495" w14:paraId="39434B7B" w14:textId="77777777" w:rsidTr="007C7C10">
        <w:trPr>
          <w:trHeight w:val="394"/>
        </w:trPr>
        <w:tc>
          <w:tcPr>
            <w:tcW w:w="3005" w:type="dxa"/>
          </w:tcPr>
          <w:p w14:paraId="19C24253" w14:textId="77777777" w:rsidR="00552F21" w:rsidRDefault="00552F21" w:rsidP="007C7C1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4C772F50" w14:textId="77777777" w:rsidR="00552F21" w:rsidRDefault="00552F21" w:rsidP="007C7C1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135EDCA4" w14:textId="77777777" w:rsidR="00552F21" w:rsidRDefault="00552F21" w:rsidP="007C7C1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D87495" w14:paraId="134DE16C" w14:textId="77777777" w:rsidTr="007C7C10">
        <w:tc>
          <w:tcPr>
            <w:tcW w:w="3005" w:type="dxa"/>
          </w:tcPr>
          <w:p w14:paraId="50B5DAC2" w14:textId="77777777" w:rsidR="00552F21" w:rsidRDefault="00552F21" w:rsidP="007C7C1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Zahra Sari </w:t>
            </w:r>
            <w:proofErr w:type="spellStart"/>
            <w:r>
              <w:rPr>
                <w:b/>
                <w:bCs/>
              </w:rPr>
              <w:t>Fhadilah</w:t>
            </w:r>
            <w:proofErr w:type="spellEnd"/>
          </w:p>
          <w:p w14:paraId="65B38798" w14:textId="003164E4" w:rsidR="00552F21" w:rsidRDefault="00552F21" w:rsidP="007C7C1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5</w:t>
            </w:r>
          </w:p>
        </w:tc>
        <w:tc>
          <w:tcPr>
            <w:tcW w:w="3005" w:type="dxa"/>
          </w:tcPr>
          <w:p w14:paraId="3365D139" w14:textId="456CF930" w:rsidR="00552F21" w:rsidRDefault="00552F21" w:rsidP="007C7C10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onver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64184CF9" w14:textId="1F1F9C37" w:rsidR="00552F21" w:rsidRDefault="00552F21" w:rsidP="007C7C1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4</w:t>
            </w:r>
          </w:p>
        </w:tc>
      </w:tr>
      <w:tr w:rsidR="00552F21" w14:paraId="479116F7" w14:textId="77777777" w:rsidTr="007C7C10">
        <w:tc>
          <w:tcPr>
            <w:tcW w:w="9016" w:type="dxa"/>
            <w:gridSpan w:val="3"/>
          </w:tcPr>
          <w:p w14:paraId="2DCDB477" w14:textId="3BE7387E" w:rsidR="00552F21" w:rsidRDefault="00552F21" w:rsidP="007C7C1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4.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552F21" w14:paraId="490D8D09" w14:textId="77777777" w:rsidTr="007C7C10">
        <w:tc>
          <w:tcPr>
            <w:tcW w:w="9016" w:type="dxa"/>
            <w:gridSpan w:val="3"/>
          </w:tcPr>
          <w:p w14:paraId="17A52E00" w14:textId="19889D99" w:rsidR="00C00D86" w:rsidRDefault="00D87495" w:rsidP="00D87495">
            <w:r w:rsidRPr="00D87495">
              <w:rPr>
                <w:noProof/>
              </w:rPr>
              <w:drawing>
                <wp:inline distT="0" distB="0" distL="0" distR="0" wp14:anchorId="2912C123" wp14:editId="2A5C9C51">
                  <wp:extent cx="3570514" cy="4229156"/>
                  <wp:effectExtent l="0" t="0" r="0" b="0"/>
                  <wp:docPr id="14210532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1053285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3148" cy="4244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2AE47D" w14:textId="3CC61F22" w:rsidR="00552F21" w:rsidRPr="00D87495" w:rsidRDefault="00552F21" w:rsidP="008C0849">
            <w:pPr>
              <w:pStyle w:val="ListParagraph"/>
              <w:numPr>
                <w:ilvl w:val="0"/>
                <w:numId w:val="8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 xml:space="preserve"> dan variable</w:t>
            </w:r>
          </w:p>
          <w:p w14:paraId="459E0419" w14:textId="7802ED58" w:rsidR="00552F21" w:rsidRPr="00D87495" w:rsidRDefault="008C0849" w:rsidP="00552F21">
            <w:pPr>
              <w:pStyle w:val="ListParagraph"/>
              <w:spacing w:after="0" w:line="240" w:lineRule="auto"/>
              <w:ind w:left="99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D8749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4.1.</w:t>
            </w:r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 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Rekomendasikan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onversi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pada Latihan 2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e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ntuk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lain yang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ompatibel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</w:t>
            </w:r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br/>
            </w:r>
            <w:r w:rsidRPr="00D8749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4.2.</w:t>
            </w:r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 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impulkan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lasan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jenis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onversi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pe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sebut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!  </w:t>
            </w:r>
          </w:p>
          <w:p w14:paraId="547209CE" w14:textId="77777777" w:rsidR="008C0849" w:rsidRPr="00D87495" w:rsidRDefault="008C0849" w:rsidP="00552F21">
            <w:pPr>
              <w:pStyle w:val="ListParagraph"/>
              <w:spacing w:after="0" w:line="240" w:lineRule="auto"/>
              <w:ind w:left="99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C5253" w14:textId="05F0ABCF" w:rsidR="00552F21" w:rsidRPr="00D87495" w:rsidRDefault="00552F21" w:rsidP="008C0849">
            <w:pPr>
              <w:pStyle w:val="ListParagraph"/>
              <w:numPr>
                <w:ilvl w:val="0"/>
                <w:numId w:val="8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>Rincikan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proofErr w:type="gramStart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>buku</w:t>
            </w:r>
            <w:proofErr w:type="spellEnd"/>
            <w:r w:rsidRPr="00D87495">
              <w:rPr>
                <w:rFonts w:ascii="Times New Roman" w:hAnsi="Times New Roman" w:cs="Times New Roman"/>
                <w:sz w:val="24"/>
                <w:szCs w:val="24"/>
              </w:rPr>
              <w:t xml:space="preserve"> / webpage)</w:t>
            </w:r>
          </w:p>
          <w:p w14:paraId="3723C1DB" w14:textId="030D567C" w:rsidR="008C0849" w:rsidRDefault="00000000" w:rsidP="008C0849">
            <w:pPr>
              <w:pStyle w:val="ListParagraph"/>
              <w:numPr>
                <w:ilvl w:val="0"/>
                <w:numId w:val="84"/>
              </w:numPr>
              <w:spacing w:after="0" w:line="240" w:lineRule="auto"/>
            </w:pPr>
            <w:hyperlink r:id="rId16" w:history="1">
              <w:r w:rsidR="008C0849" w:rsidRPr="00BF42B5">
                <w:rPr>
                  <w:rStyle w:val="Hyperlink"/>
                  <w:lang w:val="en-ID"/>
                </w:rPr>
                <w:t>Tipe Data dan Konversi Java</w:t>
              </w:r>
            </w:hyperlink>
            <w:r w:rsidR="008C0849" w:rsidRPr="008C0849">
              <w:t xml:space="preserve"> (</w:t>
            </w:r>
            <w:hyperlink r:id="rId17" w:history="1">
              <w:r w:rsidR="008C0849" w:rsidRPr="008C0849">
                <w:rPr>
                  <w:rStyle w:val="Hyperlink"/>
                  <w:lang w:val="en-ID"/>
                </w:rPr>
                <w:t>https://youtu.be/at27jZTFWe8</w:t>
              </w:r>
            </w:hyperlink>
            <w:r w:rsidR="008C0849">
              <w:t>)</w:t>
            </w:r>
          </w:p>
          <w:p w14:paraId="65AD6BCD" w14:textId="77777777" w:rsidR="00552F21" w:rsidRDefault="00552F21" w:rsidP="00552F21">
            <w:pPr>
              <w:pStyle w:val="ListParagraph"/>
              <w:spacing w:after="0" w:line="240" w:lineRule="auto"/>
              <w:ind w:left="990"/>
              <w:rPr>
                <w:b/>
                <w:bCs/>
              </w:rPr>
            </w:pPr>
          </w:p>
        </w:tc>
      </w:tr>
      <w:tr w:rsidR="00552F21" w14:paraId="1A7FA03C" w14:textId="77777777" w:rsidTr="007C7C10">
        <w:tc>
          <w:tcPr>
            <w:tcW w:w="9016" w:type="dxa"/>
            <w:gridSpan w:val="3"/>
          </w:tcPr>
          <w:p w14:paraId="27E86BE3" w14:textId="5F2959E8" w:rsidR="00552F21" w:rsidRDefault="008C0849" w:rsidP="007C7C1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  <w:r w:rsidR="00552F21">
              <w:rPr>
                <w:b/>
                <w:bCs/>
              </w:rPr>
              <w:t xml:space="preserve"> </w:t>
            </w:r>
            <w:proofErr w:type="spellStart"/>
            <w:r w:rsidR="00552F21">
              <w:rPr>
                <w:b/>
                <w:bCs/>
              </w:rPr>
              <w:t>Analisis</w:t>
            </w:r>
            <w:proofErr w:type="spellEnd"/>
            <w:r w:rsidR="00552F21">
              <w:rPr>
                <w:b/>
                <w:bCs/>
              </w:rPr>
              <w:t xml:space="preserve"> dan </w:t>
            </w:r>
            <w:proofErr w:type="spellStart"/>
            <w:r w:rsidR="00552F21">
              <w:rPr>
                <w:b/>
                <w:bCs/>
              </w:rPr>
              <w:t>Argumentasi</w:t>
            </w:r>
            <w:proofErr w:type="spellEnd"/>
          </w:p>
        </w:tc>
      </w:tr>
      <w:tr w:rsidR="00552F21" w14:paraId="3CC1D235" w14:textId="77777777" w:rsidTr="007C7C10">
        <w:tc>
          <w:tcPr>
            <w:tcW w:w="9016" w:type="dxa"/>
            <w:gridSpan w:val="3"/>
          </w:tcPr>
          <w:p w14:paraId="2D32DD30" w14:textId="57D69F63" w:rsidR="00552F21" w:rsidRPr="000B5587" w:rsidRDefault="00552F21" w:rsidP="002156A7">
            <w:pPr>
              <w:pStyle w:val="ListParagraph"/>
              <w:numPr>
                <w:ilvl w:val="0"/>
                <w:numId w:val="8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F84B5B4" w14:textId="2A099C16" w:rsidR="002156A7" w:rsidRPr="000B5587" w:rsidRDefault="002156A7" w:rsidP="002156A7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nfer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mpatibel</w:t>
            </w:r>
            <w:proofErr w:type="spellEnd"/>
          </w:p>
          <w:p w14:paraId="761BA054" w14:textId="42CD3F8F" w:rsidR="002156A7" w:rsidRPr="000B5587" w:rsidRDefault="002156A7" w:rsidP="002156A7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 byte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varaibel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byteValue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int, long, float dan double</w:t>
            </w:r>
          </w:p>
          <w:p w14:paraId="3BAE867D" w14:textId="0741303A" w:rsidR="002156A7" w:rsidRPr="000B5587" w:rsidRDefault="002156A7" w:rsidP="002156A7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 char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charValue2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int long float dan double</w:t>
            </w:r>
          </w:p>
          <w:p w14:paraId="57F148BB" w14:textId="6AE3C748" w:rsidR="002156A7" w:rsidRPr="000B5587" w:rsidRDefault="002156A7" w:rsidP="002156A7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StringValue3</w:t>
            </w:r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int, long, float dan double</w:t>
            </w:r>
          </w:p>
          <w:p w14:paraId="1C4C438A" w14:textId="3F61076C" w:rsidR="002156A7" w:rsidRPr="000B5587" w:rsidRDefault="002156A7" w:rsidP="002156A7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 double</w:t>
            </w:r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doubleValue4</w:t>
            </w:r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int, long dan double</w:t>
            </w:r>
          </w:p>
          <w:p w14:paraId="500BE7B8" w14:textId="0866943A" w:rsidR="002156A7" w:rsidRPr="000B5587" w:rsidRDefault="002156A7" w:rsidP="002156A7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 float</w:t>
            </w:r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variable floatValue5</w:t>
            </w:r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int, long dan double</w:t>
            </w:r>
          </w:p>
          <w:p w14:paraId="11677337" w14:textId="17A74650" w:rsidR="002156A7" w:rsidRPr="000B5587" w:rsidRDefault="002156A7" w:rsidP="002156A7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 int (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negatif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E3E42">
              <w:rPr>
                <w:rFonts w:ascii="Times New Roman" w:hAnsi="Times New Roman" w:cs="Times New Roman"/>
                <w:sz w:val="24"/>
                <w:szCs w:val="24"/>
              </w:rPr>
              <w:t xml:space="preserve"> variable intValue6</w:t>
            </w:r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 lain</w:t>
            </w:r>
          </w:p>
          <w:p w14:paraId="1B6BD85B" w14:textId="77777777" w:rsidR="000B5587" w:rsidRPr="000B5587" w:rsidRDefault="000B5587" w:rsidP="000B5587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C478B" w14:textId="35D481EB" w:rsidR="00552F21" w:rsidRPr="000B5587" w:rsidRDefault="00552F21" w:rsidP="000B5587">
            <w:pPr>
              <w:pStyle w:val="ListParagraph"/>
              <w:numPr>
                <w:ilvl w:val="0"/>
                <w:numId w:val="8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aitk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588ECD1" w14:textId="7FD1942E" w:rsidR="000B5587" w:rsidRPr="000B5587" w:rsidRDefault="000B5587" w:rsidP="000B558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558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Hasil Analisa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bahwa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diberik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mempertimbangk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risiko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ehilang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ta.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Penangan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kesalah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validasi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input </w:t>
            </w:r>
            <w:proofErr w:type="spell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>menghasilkan</w:t>
            </w:r>
            <w:proofErr w:type="spell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 output</w:t>
            </w:r>
            <w:proofErr w:type="gramEnd"/>
            <w:r w:rsidRPr="000B5587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0E3E42">
              <w:rPr>
                <w:rFonts w:ascii="Times New Roman" w:hAnsi="Times New Roman" w:cs="Times New Roman"/>
                <w:sz w:val="24"/>
                <w:szCs w:val="24"/>
              </w:rPr>
              <w:t>tepat</w:t>
            </w:r>
            <w:proofErr w:type="spellEnd"/>
            <w:r w:rsidR="003B55D4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="003B55D4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="003B55D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3B55D4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="003B55D4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="003B55D4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="003B55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55D4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="003B55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55D4">
              <w:rPr>
                <w:rFonts w:ascii="Times New Roman" w:hAnsi="Times New Roman" w:cs="Times New Roman"/>
                <w:sz w:val="24"/>
                <w:szCs w:val="24"/>
              </w:rPr>
              <w:t>mengalami</w:t>
            </w:r>
            <w:proofErr w:type="spellEnd"/>
            <w:r w:rsidR="003B55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55D4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="003B55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6314F73" w14:textId="77777777" w:rsidR="00552F21" w:rsidRDefault="00552F21" w:rsidP="007C7C10">
            <w:pPr>
              <w:contextualSpacing/>
              <w:rPr>
                <w:b/>
                <w:bCs/>
              </w:rPr>
            </w:pPr>
          </w:p>
        </w:tc>
      </w:tr>
      <w:tr w:rsidR="00552F21" w14:paraId="022EA8F0" w14:textId="77777777" w:rsidTr="007C7C10">
        <w:tc>
          <w:tcPr>
            <w:tcW w:w="9016" w:type="dxa"/>
            <w:gridSpan w:val="3"/>
          </w:tcPr>
          <w:p w14:paraId="72AA1684" w14:textId="38FBC1CF" w:rsidR="00552F21" w:rsidRDefault="003B55D4" w:rsidP="007C7C10">
            <w:pPr>
              <w:contextualSpacing/>
            </w:pPr>
            <w:r>
              <w:rPr>
                <w:b/>
                <w:bCs/>
              </w:rPr>
              <w:lastRenderedPageBreak/>
              <w:t>4.</w:t>
            </w:r>
            <w:r w:rsidR="00552F21">
              <w:rPr>
                <w:b/>
                <w:bCs/>
              </w:rPr>
              <w:t xml:space="preserve"> </w:t>
            </w:r>
            <w:proofErr w:type="spellStart"/>
            <w:r w:rsidR="00552F21">
              <w:rPr>
                <w:b/>
                <w:bCs/>
              </w:rPr>
              <w:t>Penyusunan</w:t>
            </w:r>
            <w:proofErr w:type="spellEnd"/>
            <w:r w:rsidR="00552F21">
              <w:rPr>
                <w:b/>
                <w:bCs/>
              </w:rPr>
              <w:t xml:space="preserve"> </w:t>
            </w:r>
            <w:proofErr w:type="spellStart"/>
            <w:r w:rsidR="00552F21">
              <w:rPr>
                <w:b/>
                <w:bCs/>
              </w:rPr>
              <w:t>Algoritma</w:t>
            </w:r>
            <w:proofErr w:type="spellEnd"/>
            <w:r w:rsidR="00552F21">
              <w:rPr>
                <w:b/>
                <w:bCs/>
              </w:rPr>
              <w:t xml:space="preserve"> dan Kode Program</w:t>
            </w:r>
          </w:p>
        </w:tc>
      </w:tr>
      <w:tr w:rsidR="00552F21" w14:paraId="07025D1E" w14:textId="77777777" w:rsidTr="007C7C10">
        <w:tc>
          <w:tcPr>
            <w:tcW w:w="9016" w:type="dxa"/>
            <w:gridSpan w:val="3"/>
          </w:tcPr>
          <w:p w14:paraId="5313B0B7" w14:textId="6B773BC0" w:rsidR="00552F21" w:rsidRPr="0036090A" w:rsidRDefault="0036090A" w:rsidP="0036090A">
            <w:pPr>
              <w:pStyle w:val="ListParagraph"/>
              <w:numPr>
                <w:ilvl w:val="0"/>
                <w:numId w:val="10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</w:p>
          <w:p w14:paraId="2D09884D" w14:textId="71D51573" w:rsidR="00AA773B" w:rsidRPr="00AA773B" w:rsidRDefault="00AA773B" w:rsidP="0036090A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ai</w:t>
            </w:r>
          </w:p>
          <w:p w14:paraId="61BEBCE6" w14:textId="77777777" w:rsidR="00AA773B" w:rsidRPr="00BE3BC3" w:rsidRDefault="00AA773B" w:rsidP="0036090A">
            <w:pPr>
              <w:pStyle w:val="ListParagraph"/>
              <w:numPr>
                <w:ilvl w:val="0"/>
                <w:numId w:val="90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ipeData</w:t>
            </w:r>
            <w:proofErr w:type="spellEnd"/>
          </w:p>
          <w:p w14:paraId="6D61B5F8" w14:textId="77777777" w:rsidR="00AA773B" w:rsidRPr="009620C7" w:rsidRDefault="00AA773B" w:rsidP="0036090A">
            <w:pPr>
              <w:pStyle w:val="ListParagraph"/>
              <w:numPr>
                <w:ilvl w:val="2"/>
                <w:numId w:val="90"/>
              </w:numPr>
              <w:rPr>
                <w:rFonts w:ascii="Courier New" w:hAnsi="Courier New" w:cs="Courier New"/>
                <w:color w:val="FF0000"/>
              </w:rPr>
            </w:pPr>
            <w:r w:rsidRPr="009620C7">
              <w:rPr>
                <w:rFonts w:ascii="Courier New" w:hAnsi="Courier New" w:cs="Courier New"/>
                <w:color w:val="FF0000"/>
              </w:rPr>
              <w:t xml:space="preserve">public class </w:t>
            </w:r>
            <w:proofErr w:type="spellStart"/>
            <w:r w:rsidRPr="009620C7">
              <w:rPr>
                <w:rFonts w:ascii="Courier New" w:hAnsi="Courier New" w:cs="Courier New"/>
                <w:color w:val="FF0000"/>
              </w:rPr>
              <w:t>TipeData</w:t>
            </w:r>
            <w:proofErr w:type="spellEnd"/>
            <w:r w:rsidRPr="009620C7">
              <w:rPr>
                <w:rFonts w:ascii="Courier New" w:hAnsi="Courier New" w:cs="Courier New"/>
                <w:color w:val="FF0000"/>
              </w:rPr>
              <w:t xml:space="preserve"> {</w:t>
            </w:r>
          </w:p>
          <w:p w14:paraId="588ED2F1" w14:textId="77777777" w:rsidR="00AA773B" w:rsidRPr="00BE3BC3" w:rsidRDefault="00AA773B" w:rsidP="0036090A">
            <w:pPr>
              <w:pStyle w:val="ListParagraph"/>
              <w:numPr>
                <w:ilvl w:val="0"/>
                <w:numId w:val="90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Method main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method mai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ublic agar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bac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</w:p>
          <w:p w14:paraId="12FDA33C" w14:textId="52E8B9A4" w:rsidR="00AA773B" w:rsidRDefault="00AA773B" w:rsidP="0036090A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konvers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tihan 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mpatibel</w:t>
            </w:r>
            <w:proofErr w:type="spellEnd"/>
          </w:p>
          <w:p w14:paraId="7B3E4F80" w14:textId="71B249E0" w:rsidR="00AA773B" w:rsidRPr="0036090A" w:rsidRDefault="00AA773B" w:rsidP="0036090A">
            <w:pPr>
              <w:pStyle w:val="ListParagraph"/>
              <w:numPr>
                <w:ilvl w:val="0"/>
                <w:numId w:val="102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5 =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byte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int, long, float dan double</w:t>
            </w:r>
          </w:p>
          <w:p w14:paraId="207CDCE9" w14:textId="247C3D31" w:rsidR="00AA773B" w:rsidRPr="0036090A" w:rsidRDefault="00AA773B" w:rsidP="0036090A">
            <w:pPr>
              <w:pStyle w:val="ListParagraph"/>
              <w:numPr>
                <w:ilvl w:val="0"/>
                <w:numId w:val="102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‘L’ =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char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int, long, float dan double</w:t>
            </w:r>
          </w:p>
          <w:p w14:paraId="71339069" w14:textId="18660135" w:rsidR="00AA773B" w:rsidRPr="0036090A" w:rsidRDefault="00AA773B" w:rsidP="0036090A">
            <w:pPr>
              <w:pStyle w:val="ListParagraph"/>
              <w:numPr>
                <w:ilvl w:val="0"/>
                <w:numId w:val="102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mobil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” =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String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charArray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n StringBuilder</w:t>
            </w:r>
          </w:p>
          <w:p w14:paraId="62380E12" w14:textId="7000E8B9" w:rsidR="00AA773B" w:rsidRPr="0036090A" w:rsidRDefault="00AA773B" w:rsidP="0036090A">
            <w:pPr>
              <w:pStyle w:val="ListParagraph"/>
              <w:numPr>
                <w:ilvl w:val="0"/>
                <w:numId w:val="102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5.0 =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double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int, long dan float</w:t>
            </w:r>
          </w:p>
          <w:p w14:paraId="1B80A12F" w14:textId="798981B7" w:rsidR="00AA773B" w:rsidRPr="0036090A" w:rsidRDefault="00AA773B" w:rsidP="0036090A">
            <w:pPr>
              <w:pStyle w:val="ListParagraph"/>
              <w:numPr>
                <w:ilvl w:val="0"/>
                <w:numId w:val="102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5.0f =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float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int, long dan double</w:t>
            </w:r>
          </w:p>
          <w:p w14:paraId="0942CE5B" w14:textId="37CA5897" w:rsidR="00AA773B" w:rsidRPr="0036090A" w:rsidRDefault="00AA773B" w:rsidP="0036090A">
            <w:pPr>
              <w:pStyle w:val="ListParagraph"/>
              <w:numPr>
                <w:ilvl w:val="0"/>
                <w:numId w:val="102"/>
              </w:num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-5 =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int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byte, long, float dan double</w:t>
            </w:r>
          </w:p>
          <w:p w14:paraId="4AE4AFFE" w14:textId="77777777" w:rsidR="0036090A" w:rsidRDefault="00AA773B" w:rsidP="0036090A">
            <w:pPr>
              <w:pStyle w:val="ListParagraph"/>
              <w:numPr>
                <w:ilvl w:val="0"/>
                <w:numId w:val="90"/>
              </w:numPr>
            </w:pPr>
            <w:proofErr w:type="spellStart"/>
            <w:r w:rsidRPr="00AA773B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AA77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773B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AA773B">
              <w:rPr>
                <w:rFonts w:ascii="Times New Roman" w:hAnsi="Times New Roman" w:cs="Times New Roman"/>
                <w:sz w:val="24"/>
                <w:szCs w:val="24"/>
              </w:rPr>
              <w:t xml:space="preserve"> (output) </w:t>
            </w:r>
            <w:proofErr w:type="spellStart"/>
            <w:r w:rsidRPr="00AA773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AA77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773B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t xml:space="preserve"> </w:t>
            </w:r>
          </w:p>
          <w:p w14:paraId="5755ABA7" w14:textId="657815AE" w:rsidR="00AA773B" w:rsidRPr="0036090A" w:rsidRDefault="00AA773B" w:rsidP="0036090A">
            <w:pPr>
              <w:pStyle w:val="ListParagraph"/>
            </w:pPr>
            <w:proofErr w:type="spellStart"/>
            <w:r w:rsidRPr="00AA773B">
              <w:rPr>
                <w:rFonts w:ascii="Courier New" w:hAnsi="Courier New" w:cs="Courier New"/>
                <w:color w:val="FF0000"/>
              </w:rPr>
              <w:t>System.out.println</w:t>
            </w:r>
            <w:proofErr w:type="spellEnd"/>
            <w:r w:rsidRPr="00AA773B">
              <w:rPr>
                <w:rFonts w:ascii="Courier New" w:hAnsi="Courier New" w:cs="Courier New"/>
                <w:color w:val="FF0000"/>
              </w:rPr>
              <w:t>()</w:t>
            </w:r>
          </w:p>
          <w:p w14:paraId="09C981BE" w14:textId="77777777" w:rsidR="0036090A" w:rsidRDefault="0036090A" w:rsidP="0036090A">
            <w:pPr>
              <w:pStyle w:val="ListParagraph"/>
              <w:numPr>
                <w:ilvl w:val="0"/>
                <w:numId w:val="90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perik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asi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,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jalan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imp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akhir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.</w:t>
            </w:r>
          </w:p>
          <w:p w14:paraId="2B4B6D87" w14:textId="77777777" w:rsidR="00D87495" w:rsidRPr="00BE3BC3" w:rsidRDefault="00D87495" w:rsidP="00D87495">
            <w:pPr>
              <w:pStyle w:val="ListParagraph"/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C45255" w14:textId="77777777" w:rsidR="0036090A" w:rsidRPr="00C00D86" w:rsidRDefault="0036090A" w:rsidP="0036090A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00D86">
              <w:rPr>
                <w:rFonts w:ascii="Times New Roman" w:hAnsi="Times New Roman" w:cs="Times New Roman"/>
                <w:sz w:val="24"/>
                <w:szCs w:val="24"/>
              </w:rPr>
              <w:t xml:space="preserve">Kode Program dan </w:t>
            </w:r>
            <w:proofErr w:type="spellStart"/>
            <w:r w:rsidRPr="00C00D86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C00D86">
              <w:rPr>
                <w:rFonts w:ascii="Times New Roman" w:hAnsi="Times New Roman" w:cs="Times New Roman"/>
                <w:sz w:val="24"/>
                <w:szCs w:val="24"/>
              </w:rPr>
              <w:t xml:space="preserve"> (Output)</w:t>
            </w:r>
          </w:p>
          <w:p w14:paraId="3188B3E9" w14:textId="77777777" w:rsidR="0036090A" w:rsidRDefault="0036090A" w:rsidP="0036090A">
            <w:pPr>
              <w:pStyle w:val="ListParagraph"/>
            </w:pPr>
          </w:p>
          <w:p w14:paraId="60AB2A1A" w14:textId="45C19029" w:rsidR="00DD6CC3" w:rsidRPr="0036090A" w:rsidRDefault="00DD6CC3" w:rsidP="0036090A">
            <w:pPr>
              <w:pStyle w:val="ListParagraph"/>
              <w:numPr>
                <w:ilvl w:val="0"/>
                <w:numId w:val="103"/>
              </w:numPr>
            </w:pP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byte.</w:t>
            </w:r>
          </w:p>
          <w:p w14:paraId="340AC9A3" w14:textId="77777777" w:rsidR="00DD6CC3" w:rsidRPr="00DD6CC3" w:rsidRDefault="00DD6CC3" w:rsidP="00DD6CC3">
            <w:pPr>
              <w:pStyle w:val="ListParagraph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FE1D93" w14:textId="77777777" w:rsidR="00E47A8A" w:rsidRDefault="00DD6CC3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A440F84" wp14:editId="7BA33D2C">
                  <wp:extent cx="5627077" cy="2038350"/>
                  <wp:effectExtent l="0" t="0" r="0" b="0"/>
                  <wp:docPr id="11709627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962722" name="Picture 1170962722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0812" cy="2075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14:paraId="61B7E73B" w14:textId="59BB0D34" w:rsidR="00DD6CC3" w:rsidRDefault="00DD6CC3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4F7251" w14:textId="18C3FF2D" w:rsidR="00C00D86" w:rsidRDefault="00C00D86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2213066" wp14:editId="1FE9B551">
                  <wp:extent cx="2564189" cy="1524000"/>
                  <wp:effectExtent l="0" t="0" r="7620" b="0"/>
                  <wp:docPr id="2038155531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8155531" name="Picture 2038155531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0173" cy="15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8BE36F" w14:textId="1CE64B15" w:rsidR="00DD6CC3" w:rsidRPr="00DD6CC3" w:rsidRDefault="00DD6CC3" w:rsidP="00DD6CC3">
            <w:pPr>
              <w:pStyle w:val="ListParagraph"/>
              <w:spacing w:after="0" w:line="240" w:lineRule="auto"/>
              <w:ind w:left="171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63083B" w14:textId="77777777" w:rsidR="00DD6CC3" w:rsidRPr="00DD6CC3" w:rsidRDefault="00DD6CC3" w:rsidP="00DD6C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CC421A" w14:textId="34D3576C" w:rsidR="003B55D4" w:rsidRPr="0036090A" w:rsidRDefault="0036090A" w:rsidP="0036090A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36090A">
              <w:rPr>
                <w:rFonts w:ascii="Times New Roman" w:hAnsi="Times New Roman" w:cs="Times New Roman"/>
                <w:sz w:val="24"/>
                <w:szCs w:val="24"/>
              </w:rPr>
              <w:t xml:space="preserve"> data char</w:t>
            </w:r>
          </w:p>
          <w:p w14:paraId="6DF0BE08" w14:textId="77777777" w:rsidR="0036090A" w:rsidRDefault="0036090A" w:rsidP="0036090A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A7D392C" w14:textId="2CCBC914" w:rsidR="0036090A" w:rsidRDefault="0036090A" w:rsidP="00C00D86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3BEDD75" wp14:editId="2A7FF249">
                  <wp:extent cx="5623722" cy="2110154"/>
                  <wp:effectExtent l="0" t="0" r="0" b="4445"/>
                  <wp:docPr id="14975247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7524799" name="Picture 1497524799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4458" cy="2177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</w:rPr>
              <w:t xml:space="preserve">     </w:t>
            </w:r>
          </w:p>
          <w:p w14:paraId="5C91AFF8" w14:textId="77777777" w:rsidR="00C00D86" w:rsidRDefault="00C00D86" w:rsidP="00C00D86">
            <w:pPr>
              <w:rPr>
                <w:rFonts w:ascii="Times New Roman" w:hAnsi="Times New Roman" w:cs="Times New Roman"/>
                <w:noProof/>
              </w:rPr>
            </w:pPr>
          </w:p>
          <w:p w14:paraId="6FA3DC44" w14:textId="4CABCA52" w:rsidR="00552F21" w:rsidRPr="00C00D86" w:rsidRDefault="00C00D86" w:rsidP="00C00D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8124AAC" wp14:editId="7A39CEF8">
                  <wp:extent cx="2433167" cy="1453662"/>
                  <wp:effectExtent l="0" t="0" r="5715" b="0"/>
                  <wp:docPr id="185435076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4350766" name="Picture 1854350766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826" cy="1468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56852D" w14:textId="77777777" w:rsidR="00E47A8A" w:rsidRDefault="00E47A8A" w:rsidP="00E47A8A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D6CA56" w14:textId="42E4D68C" w:rsidR="0036090A" w:rsidRDefault="0036090A" w:rsidP="0036090A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r w:rsidR="00E47A8A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  <w:p w14:paraId="3A306B55" w14:textId="77777777" w:rsidR="0036090A" w:rsidRDefault="0036090A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5FD361" w14:textId="72B6411B" w:rsidR="00E47A8A" w:rsidRDefault="00E47A8A" w:rsidP="00C00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4EC8F9C" wp14:editId="5F5473D4">
                  <wp:extent cx="5677516" cy="1899139"/>
                  <wp:effectExtent l="0" t="0" r="0" b="6350"/>
                  <wp:docPr id="133102406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1024060" name="Picture 1331024060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0115" cy="1916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0BBDCE" w14:textId="77777777" w:rsidR="00E47A8A" w:rsidRPr="00E47A8A" w:rsidRDefault="00E47A8A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38A612" w14:textId="4F65BB77" w:rsidR="0036090A" w:rsidRDefault="00E47A8A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CD59AED" wp14:editId="3F730071">
                  <wp:extent cx="2819400" cy="644769"/>
                  <wp:effectExtent l="0" t="0" r="0" b="3175"/>
                  <wp:docPr id="196019644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0196448" name="Picture 196019644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0861" cy="645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28C631" w14:textId="77777777" w:rsidR="00E47A8A" w:rsidRDefault="00E47A8A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3315FA" w14:textId="77777777" w:rsidR="00E47A8A" w:rsidRDefault="00E47A8A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02C0A1" w14:textId="34CDFC2E" w:rsidR="00E47A8A" w:rsidRDefault="00E47A8A" w:rsidP="00E47A8A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double</w:t>
            </w:r>
          </w:p>
          <w:p w14:paraId="4FF99F5A" w14:textId="77777777" w:rsidR="00D87495" w:rsidRDefault="00D87495" w:rsidP="00D87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9D323A" w14:textId="77777777" w:rsidR="00D87495" w:rsidRDefault="00D87495" w:rsidP="00D87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89186" w14:textId="77777777" w:rsidR="00D87495" w:rsidRDefault="00D87495" w:rsidP="00D87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60598A" w14:textId="77777777" w:rsidR="00D87495" w:rsidRDefault="00D87495" w:rsidP="00D87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06CD3C" w14:textId="77777777" w:rsidR="00D87495" w:rsidRPr="00D87495" w:rsidRDefault="00D87495" w:rsidP="00D87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B97261" w14:textId="77777777" w:rsidR="00E47A8A" w:rsidRDefault="00E47A8A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04E553" w14:textId="00DC8E13" w:rsidR="00E47A8A" w:rsidRPr="00E47A8A" w:rsidRDefault="00E47A8A" w:rsidP="00E47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28431664" wp14:editId="74C71ECA">
                  <wp:extent cx="5593972" cy="1770184"/>
                  <wp:effectExtent l="0" t="0" r="6985" b="1905"/>
                  <wp:docPr id="28218247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182475" name="Picture 28218247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2786" cy="1804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E5F11C" w14:textId="21986536" w:rsidR="00E47A8A" w:rsidRDefault="00E47A8A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273946" w14:textId="177A6D13" w:rsidR="00E47A8A" w:rsidRDefault="00E47A8A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EB71FC2" wp14:editId="0CBA8BD6">
                  <wp:extent cx="2478704" cy="1538976"/>
                  <wp:effectExtent l="0" t="0" r="0" b="4445"/>
                  <wp:docPr id="1978038582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8038582" name="Picture 1978038582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3503" cy="1541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221945" w14:textId="77777777" w:rsidR="00E47A8A" w:rsidRDefault="00E47A8A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7E9511" w14:textId="77777777" w:rsidR="00E47A8A" w:rsidRDefault="00E47A8A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DEAA9B" w14:textId="77777777" w:rsidR="00E47A8A" w:rsidRDefault="00E47A8A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4D659A" w14:textId="4FDD7EC6" w:rsidR="00E47A8A" w:rsidRDefault="00E47A8A" w:rsidP="00E47A8A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float</w:t>
            </w:r>
          </w:p>
          <w:p w14:paraId="05993E22" w14:textId="77777777" w:rsidR="00E47A8A" w:rsidRDefault="00E47A8A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A83FDE" w14:textId="0502ABD7" w:rsidR="00E47A8A" w:rsidRDefault="00E47A8A" w:rsidP="00C00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2870B8E" wp14:editId="64B557AD">
                  <wp:extent cx="5661744" cy="1922585"/>
                  <wp:effectExtent l="0" t="0" r="0" b="1905"/>
                  <wp:docPr id="421531629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531629" name="Picture 421531629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4967" cy="1933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B5A09" w14:textId="77777777" w:rsidR="00C00D86" w:rsidRDefault="00C00D86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5E3E5D" w14:textId="1712250B" w:rsidR="00C00D86" w:rsidRDefault="00C00D86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E23CBF9" wp14:editId="44E3655B">
                  <wp:extent cx="2625864" cy="1512277"/>
                  <wp:effectExtent l="0" t="0" r="3175" b="0"/>
                  <wp:docPr id="70973189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731898" name="Picture 709731898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663" cy="1528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F2C4B4" w14:textId="77777777" w:rsidR="00C00D86" w:rsidRDefault="00C00D86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BC15DC" w14:textId="77777777" w:rsidR="00C00D86" w:rsidRDefault="00C00D86" w:rsidP="00E47A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CDDD4B" w14:textId="5141BF60" w:rsidR="00C00D86" w:rsidRDefault="00C00D86" w:rsidP="00C00D86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int</w:t>
            </w:r>
          </w:p>
          <w:p w14:paraId="39AFBAB5" w14:textId="77777777" w:rsidR="00D87495" w:rsidRDefault="00D87495" w:rsidP="00D87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AE213C" w14:textId="77777777" w:rsidR="00D87495" w:rsidRDefault="00D87495" w:rsidP="00D87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9B61DE" w14:textId="77777777" w:rsidR="00D87495" w:rsidRPr="00D87495" w:rsidRDefault="00D87495" w:rsidP="00D87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490D9F" w14:textId="77777777" w:rsidR="00C00D86" w:rsidRDefault="00C00D86" w:rsidP="00C00D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7E94D1" w14:textId="67818B71" w:rsidR="00C00D86" w:rsidRPr="00C00D86" w:rsidRDefault="00C00D86" w:rsidP="00C00D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6FCF6961" wp14:editId="494F41F9">
                  <wp:extent cx="5627077" cy="2283000"/>
                  <wp:effectExtent l="0" t="0" r="0" b="3175"/>
                  <wp:docPr id="5385257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52572" name="Picture 53852572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0373" cy="2284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3CE3D5" w14:textId="77777777" w:rsidR="00C00D86" w:rsidRDefault="00C00D86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477832" w14:textId="51049CE8" w:rsidR="00C00D86" w:rsidRDefault="00C00D86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0D8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9045EA7" wp14:editId="281882A8">
                  <wp:extent cx="2358599" cy="1430215"/>
                  <wp:effectExtent l="0" t="0" r="3810" b="0"/>
                  <wp:docPr id="3812780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1278066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9366" cy="1436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8F7A09" w14:textId="77777777" w:rsidR="00D87495" w:rsidRDefault="00D87495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FBBD21" w14:textId="77777777" w:rsidR="00C00D86" w:rsidRDefault="00C00D86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28C548" w14:textId="74FD237D" w:rsidR="003B55D4" w:rsidRDefault="003B55D4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318D5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proofErr w:type="gramEnd"/>
            <w:r w:rsidR="009318D5">
              <w:rPr>
                <w:rFonts w:ascii="Times New Roman" w:hAnsi="Times New Roman" w:cs="Times New Roman"/>
                <w:sz w:val="24"/>
                <w:szCs w:val="24"/>
              </w:rPr>
              <w:t xml:space="preserve"> output </w:t>
            </w: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susu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truktu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ena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syste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66DAA62" w14:textId="77777777" w:rsidR="00D87495" w:rsidRDefault="00D87495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4CA58F" w14:textId="37171E94" w:rsidR="009318D5" w:rsidRDefault="009318D5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mpetib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j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ue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465BD246" w14:textId="77777777" w:rsidR="003B55D4" w:rsidRDefault="003B55D4" w:rsidP="003B55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Hal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liat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 xml:space="preserve"> (output) yang </w:t>
            </w:r>
            <w:proofErr w:type="spellStart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Pr="00BE3B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17A9711" w14:textId="5171EA4E" w:rsidR="003B55D4" w:rsidRPr="00E727A0" w:rsidRDefault="00E727A0" w:rsidP="00E727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0D8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4A1420D" wp14:editId="61E6D1D4">
                  <wp:extent cx="2909454" cy="3640152"/>
                  <wp:effectExtent l="0" t="0" r="5715" b="0"/>
                  <wp:docPr id="12815937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59378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4814" cy="3671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C00D8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89183F2" wp14:editId="549C6D89">
                  <wp:extent cx="2427316" cy="3606108"/>
                  <wp:effectExtent l="0" t="0" r="0" b="0"/>
                  <wp:docPr id="15185323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532393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530" cy="3636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2F21" w14:paraId="1FC069C2" w14:textId="77777777" w:rsidTr="007C7C10">
        <w:tc>
          <w:tcPr>
            <w:tcW w:w="9016" w:type="dxa"/>
            <w:gridSpan w:val="3"/>
          </w:tcPr>
          <w:p w14:paraId="00BAF7C8" w14:textId="31DD242E" w:rsidR="00552F21" w:rsidRDefault="009318D5" w:rsidP="007C7C10">
            <w:pPr>
              <w:contextualSpacing/>
            </w:pPr>
            <w:r>
              <w:rPr>
                <w:b/>
                <w:bCs/>
              </w:rPr>
              <w:lastRenderedPageBreak/>
              <w:t xml:space="preserve">4. </w:t>
            </w:r>
            <w:r w:rsidR="00552F21">
              <w:rPr>
                <w:b/>
                <w:bCs/>
              </w:rPr>
              <w:t>Kesimpulan</w:t>
            </w:r>
          </w:p>
        </w:tc>
      </w:tr>
      <w:tr w:rsidR="00552F21" w14:paraId="4A06F667" w14:textId="77777777" w:rsidTr="007C7C10">
        <w:tc>
          <w:tcPr>
            <w:tcW w:w="9016" w:type="dxa"/>
            <w:gridSpan w:val="3"/>
          </w:tcPr>
          <w:p w14:paraId="23428577" w14:textId="287920E5" w:rsidR="00552F21" w:rsidRPr="009318D5" w:rsidRDefault="009318D5" w:rsidP="009318D5">
            <w:pPr>
              <w:pStyle w:val="ListParagraph"/>
              <w:numPr>
                <w:ilvl w:val="0"/>
                <w:numId w:val="9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bahwa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dikonversikan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berbagai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kompetibel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memperhatikan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value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tent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output yang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9318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52F21" w14:paraId="7653891C" w14:textId="77777777" w:rsidTr="007C7C10">
        <w:tc>
          <w:tcPr>
            <w:tcW w:w="9016" w:type="dxa"/>
            <w:gridSpan w:val="3"/>
          </w:tcPr>
          <w:p w14:paraId="0827B4E6" w14:textId="77777777" w:rsidR="00552F21" w:rsidRPr="00D81CA3" w:rsidRDefault="00552F21" w:rsidP="007C7C10">
            <w:pPr>
              <w:contextualSpacing/>
            </w:pPr>
          </w:p>
        </w:tc>
      </w:tr>
    </w:tbl>
    <w:p w14:paraId="7DBFE1CB" w14:textId="77777777" w:rsidR="00552F21" w:rsidRDefault="00552F21" w:rsidP="00552F21">
      <w:pPr>
        <w:spacing w:after="0"/>
        <w:contextualSpacing/>
      </w:pPr>
    </w:p>
    <w:p w14:paraId="0A7FBCE7" w14:textId="77777777" w:rsidR="00D149AE" w:rsidRDefault="00D149AE" w:rsidP="00D149AE">
      <w:pPr>
        <w:spacing w:after="0"/>
        <w:contextualSpacing/>
      </w:pPr>
    </w:p>
    <w:p w14:paraId="781BA0FC" w14:textId="59E6E917" w:rsidR="00D149AE" w:rsidRDefault="005228E5" w:rsidP="005228E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5228E5">
        <w:rPr>
          <w:rFonts w:ascii="Times New Roman" w:hAnsi="Times New Roman" w:cs="Times New Roman"/>
          <w:sz w:val="24"/>
          <w:szCs w:val="24"/>
        </w:rPr>
        <w:t>Refleksi</w:t>
      </w:r>
      <w:proofErr w:type="spellEnd"/>
    </w:p>
    <w:p w14:paraId="399A93CB" w14:textId="77777777" w:rsidR="005228E5" w:rsidRDefault="005228E5" w:rsidP="005228E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6B3F02" w14:textId="77777777" w:rsidR="00DC0714" w:rsidRPr="00DC0714" w:rsidRDefault="00DC0714" w:rsidP="00DC071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etelah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nyelesaik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mperoleh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pengalam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baru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. Materi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baru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emu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perkuliah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ngalam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kesulit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awaln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nyerah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erus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belajar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agar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ertinggal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eman-tem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>. Teman-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em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juga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ering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mbantu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ngerjak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akhirn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nyelesaikann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C5D02F8" w14:textId="77777777" w:rsidR="00DC0714" w:rsidRPr="00DC0714" w:rsidRDefault="00DC0714" w:rsidP="00DC071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Banyak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baru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pelajar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mengerjak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ipe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data dan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penempat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berbaga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eleme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and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kutip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(“),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itik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kom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(;), dan lain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sebagainya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, yang sangat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berpengaruh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terhadap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kelancaran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C0714">
        <w:rPr>
          <w:rFonts w:ascii="Times New Roman" w:hAnsi="Times New Roman" w:cs="Times New Roman"/>
          <w:sz w:val="24"/>
          <w:szCs w:val="24"/>
          <w:lang w:val="en-US"/>
        </w:rPr>
        <w:t>kode</w:t>
      </w:r>
      <w:proofErr w:type="spellEnd"/>
      <w:r w:rsidRPr="00DC0714">
        <w:rPr>
          <w:rFonts w:ascii="Times New Roman" w:hAnsi="Times New Roman" w:cs="Times New Roman"/>
          <w:sz w:val="24"/>
          <w:szCs w:val="24"/>
          <w:lang w:val="en-US"/>
        </w:rPr>
        <w:t xml:space="preserve"> program.</w:t>
      </w:r>
    </w:p>
    <w:p w14:paraId="2D263288" w14:textId="77777777" w:rsidR="005228E5" w:rsidRPr="005228E5" w:rsidRDefault="005228E5" w:rsidP="005228E5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5228E5" w:rsidRPr="005228E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800AA"/>
    <w:multiLevelType w:val="hybridMultilevel"/>
    <w:tmpl w:val="CEF05D48"/>
    <w:lvl w:ilvl="0" w:tplc="589E0018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92C45"/>
    <w:multiLevelType w:val="hybridMultilevel"/>
    <w:tmpl w:val="3D7C1DF2"/>
    <w:lvl w:ilvl="0" w:tplc="589E0018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0ED2A49"/>
    <w:multiLevelType w:val="hybridMultilevel"/>
    <w:tmpl w:val="15F01CD0"/>
    <w:lvl w:ilvl="0" w:tplc="F2AE93C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99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F221BE"/>
    <w:multiLevelType w:val="hybridMultilevel"/>
    <w:tmpl w:val="48066AA0"/>
    <w:lvl w:ilvl="0" w:tplc="673CF134">
      <w:start w:val="2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3A6A4A"/>
    <w:multiLevelType w:val="hybridMultilevel"/>
    <w:tmpl w:val="E71236C8"/>
    <w:lvl w:ilvl="0" w:tplc="4E86FE2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49543A"/>
    <w:multiLevelType w:val="hybridMultilevel"/>
    <w:tmpl w:val="0966E7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913056"/>
    <w:multiLevelType w:val="hybridMultilevel"/>
    <w:tmpl w:val="0C84900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B9F75D2"/>
    <w:multiLevelType w:val="hybridMultilevel"/>
    <w:tmpl w:val="943E76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BF90998"/>
    <w:multiLevelType w:val="hybridMultilevel"/>
    <w:tmpl w:val="9CFA9C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D0524A5"/>
    <w:multiLevelType w:val="hybridMultilevel"/>
    <w:tmpl w:val="E9EA6C9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D5A56A7"/>
    <w:multiLevelType w:val="hybridMultilevel"/>
    <w:tmpl w:val="6E9007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CE4A18"/>
    <w:multiLevelType w:val="hybridMultilevel"/>
    <w:tmpl w:val="D5A47B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2376C86"/>
    <w:multiLevelType w:val="hybridMultilevel"/>
    <w:tmpl w:val="5816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7D32046"/>
    <w:multiLevelType w:val="hybridMultilevel"/>
    <w:tmpl w:val="9BDE0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84B1886"/>
    <w:multiLevelType w:val="hybridMultilevel"/>
    <w:tmpl w:val="C7F49516"/>
    <w:lvl w:ilvl="0" w:tplc="365857D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85412DC"/>
    <w:multiLevelType w:val="hybridMultilevel"/>
    <w:tmpl w:val="3232321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18774D68"/>
    <w:multiLevelType w:val="hybridMultilevel"/>
    <w:tmpl w:val="AB3C8A00"/>
    <w:lvl w:ilvl="0" w:tplc="9BA8293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D8C38A1"/>
    <w:multiLevelType w:val="hybridMultilevel"/>
    <w:tmpl w:val="BEB0ED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FC62937"/>
    <w:multiLevelType w:val="hybridMultilevel"/>
    <w:tmpl w:val="D3E0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95249F"/>
    <w:multiLevelType w:val="hybridMultilevel"/>
    <w:tmpl w:val="6FAEE364"/>
    <w:lvl w:ilvl="0" w:tplc="D8F0F9D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2BC3A2E"/>
    <w:multiLevelType w:val="hybridMultilevel"/>
    <w:tmpl w:val="573E4F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24242109"/>
    <w:multiLevelType w:val="hybridMultilevel"/>
    <w:tmpl w:val="1F2EA9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24574FDB"/>
    <w:multiLevelType w:val="hybridMultilevel"/>
    <w:tmpl w:val="ABD0FC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5270B21"/>
    <w:multiLevelType w:val="hybridMultilevel"/>
    <w:tmpl w:val="19DEAE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68C113E"/>
    <w:multiLevelType w:val="hybridMultilevel"/>
    <w:tmpl w:val="82EE55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73A114D"/>
    <w:multiLevelType w:val="multilevel"/>
    <w:tmpl w:val="EE0E47C8"/>
    <w:lvl w:ilvl="0">
      <w:start w:val="1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27540C51"/>
    <w:multiLevelType w:val="hybridMultilevel"/>
    <w:tmpl w:val="145C6888"/>
    <w:lvl w:ilvl="0" w:tplc="6920798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8447D84"/>
    <w:multiLevelType w:val="hybridMultilevel"/>
    <w:tmpl w:val="F17E09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C88137C"/>
    <w:multiLevelType w:val="hybridMultilevel"/>
    <w:tmpl w:val="5DB445C8"/>
    <w:lvl w:ilvl="0" w:tplc="80B40FC8">
      <w:start w:val="1"/>
      <w:numFmt w:val="decimal"/>
      <w:lvlText w:val="%1)"/>
      <w:lvlJc w:val="left"/>
      <w:pPr>
        <w:ind w:left="720" w:hanging="360"/>
      </w:pPr>
    </w:lvl>
    <w:lvl w:ilvl="1" w:tplc="DB1C6E98">
      <w:start w:val="1"/>
      <w:numFmt w:val="lowerLetter"/>
      <w:lvlText w:val="%2."/>
      <w:lvlJc w:val="left"/>
      <w:pPr>
        <w:ind w:left="1440" w:hanging="360"/>
      </w:pPr>
    </w:lvl>
    <w:lvl w:ilvl="2" w:tplc="24F63A3C">
      <w:start w:val="1"/>
      <w:numFmt w:val="lowerRoman"/>
      <w:lvlText w:val="%3."/>
      <w:lvlJc w:val="right"/>
      <w:pPr>
        <w:ind w:left="2160" w:hanging="180"/>
      </w:pPr>
    </w:lvl>
    <w:lvl w:ilvl="3" w:tplc="A336E848">
      <w:start w:val="1"/>
      <w:numFmt w:val="decimal"/>
      <w:lvlText w:val="%4."/>
      <w:lvlJc w:val="left"/>
      <w:pPr>
        <w:ind w:left="2880" w:hanging="360"/>
      </w:pPr>
    </w:lvl>
    <w:lvl w:ilvl="4" w:tplc="D5060288">
      <w:start w:val="1"/>
      <w:numFmt w:val="lowerLetter"/>
      <w:lvlText w:val="%5."/>
      <w:lvlJc w:val="left"/>
      <w:pPr>
        <w:ind w:left="3600" w:hanging="360"/>
      </w:pPr>
    </w:lvl>
    <w:lvl w:ilvl="5" w:tplc="5BA2CA02">
      <w:start w:val="1"/>
      <w:numFmt w:val="lowerRoman"/>
      <w:lvlText w:val="%6."/>
      <w:lvlJc w:val="right"/>
      <w:pPr>
        <w:ind w:left="4320" w:hanging="180"/>
      </w:pPr>
    </w:lvl>
    <w:lvl w:ilvl="6" w:tplc="2DDC9524">
      <w:start w:val="1"/>
      <w:numFmt w:val="decimal"/>
      <w:lvlText w:val="%7."/>
      <w:lvlJc w:val="left"/>
      <w:pPr>
        <w:ind w:left="5040" w:hanging="360"/>
      </w:pPr>
    </w:lvl>
    <w:lvl w:ilvl="7" w:tplc="25EC2A16">
      <w:start w:val="1"/>
      <w:numFmt w:val="lowerLetter"/>
      <w:lvlText w:val="%8."/>
      <w:lvlJc w:val="left"/>
      <w:pPr>
        <w:ind w:left="5760" w:hanging="360"/>
      </w:pPr>
    </w:lvl>
    <w:lvl w:ilvl="8" w:tplc="F81E54EC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0F273EA"/>
    <w:multiLevelType w:val="hybridMultilevel"/>
    <w:tmpl w:val="3460BD4C"/>
    <w:lvl w:ilvl="0" w:tplc="4E86FE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2E959CB"/>
    <w:multiLevelType w:val="hybridMultilevel"/>
    <w:tmpl w:val="D63C44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47E7A68"/>
    <w:multiLevelType w:val="hybridMultilevel"/>
    <w:tmpl w:val="1B66743C"/>
    <w:lvl w:ilvl="0" w:tplc="DAD843B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52A41DC"/>
    <w:multiLevelType w:val="hybridMultilevel"/>
    <w:tmpl w:val="CAACE4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601032A"/>
    <w:multiLevelType w:val="hybridMultilevel"/>
    <w:tmpl w:val="1F50A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36662050"/>
    <w:multiLevelType w:val="hybridMultilevel"/>
    <w:tmpl w:val="9078E2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C890851"/>
    <w:multiLevelType w:val="hybridMultilevel"/>
    <w:tmpl w:val="8C4CE81E"/>
    <w:lvl w:ilvl="0" w:tplc="7D0CAF1E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plc="83ACFF0E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plc="855244D6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plc="458458A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plc="70E0A02E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plc="B114F6B8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plc="9A44CD7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plc="C074AC2C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plc="B2FAAE0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0" w15:restartNumberingAfterBreak="0">
    <w:nsid w:val="3E311061"/>
    <w:multiLevelType w:val="hybridMultilevel"/>
    <w:tmpl w:val="24C636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FEC02C0"/>
    <w:multiLevelType w:val="hybridMultilevel"/>
    <w:tmpl w:val="6C4C2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40913DF5"/>
    <w:multiLevelType w:val="hybridMultilevel"/>
    <w:tmpl w:val="32C656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4095430D"/>
    <w:multiLevelType w:val="hybridMultilevel"/>
    <w:tmpl w:val="226A8168"/>
    <w:lvl w:ilvl="0" w:tplc="E1983D2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19C42C9"/>
    <w:multiLevelType w:val="hybridMultilevel"/>
    <w:tmpl w:val="2AD80540"/>
    <w:lvl w:ilvl="0" w:tplc="0409000B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55" w15:restartNumberingAfterBreak="0">
    <w:nsid w:val="42294F5C"/>
    <w:multiLevelType w:val="hybridMultilevel"/>
    <w:tmpl w:val="9DF8E0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5477FEF"/>
    <w:multiLevelType w:val="hybridMultilevel"/>
    <w:tmpl w:val="829E4C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45F92277"/>
    <w:multiLevelType w:val="hybridMultilevel"/>
    <w:tmpl w:val="E9C4B84E"/>
    <w:lvl w:ilvl="0" w:tplc="E58838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BB11302"/>
    <w:multiLevelType w:val="hybridMultilevel"/>
    <w:tmpl w:val="89EA3C60"/>
    <w:lvl w:ilvl="0" w:tplc="89AC201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E500B13"/>
    <w:multiLevelType w:val="hybridMultilevel"/>
    <w:tmpl w:val="E6F4D6BA"/>
    <w:lvl w:ilvl="0" w:tplc="D8F0F9D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0B318FC"/>
    <w:multiLevelType w:val="hybridMultilevel"/>
    <w:tmpl w:val="BB3A4714"/>
    <w:lvl w:ilvl="0" w:tplc="D8F0F9D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E46F74"/>
    <w:multiLevelType w:val="hybridMultilevel"/>
    <w:tmpl w:val="B1246074"/>
    <w:lvl w:ilvl="0" w:tplc="B248E84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197620E"/>
    <w:multiLevelType w:val="hybridMultilevel"/>
    <w:tmpl w:val="122A41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64C5F94"/>
    <w:multiLevelType w:val="hybridMultilevel"/>
    <w:tmpl w:val="2F3461C8"/>
    <w:lvl w:ilvl="0" w:tplc="3206902A">
      <w:start w:val="1"/>
      <w:numFmt w:val="decimal"/>
      <w:lvlText w:val="%1.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9" w15:restartNumberingAfterBreak="0">
    <w:nsid w:val="57297DA9"/>
    <w:multiLevelType w:val="hybridMultilevel"/>
    <w:tmpl w:val="154698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0" w15:restartNumberingAfterBreak="0">
    <w:nsid w:val="58895A8A"/>
    <w:multiLevelType w:val="hybridMultilevel"/>
    <w:tmpl w:val="63ECDE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9251E23"/>
    <w:multiLevelType w:val="hybridMultilevel"/>
    <w:tmpl w:val="A0346610"/>
    <w:lvl w:ilvl="0" w:tplc="0409000B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2" w15:restartNumberingAfterBreak="0">
    <w:nsid w:val="59A43E05"/>
    <w:multiLevelType w:val="hybridMultilevel"/>
    <w:tmpl w:val="0A140B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9EE3C7D"/>
    <w:multiLevelType w:val="hybridMultilevel"/>
    <w:tmpl w:val="6F0A5B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A5A7A2F"/>
    <w:multiLevelType w:val="hybridMultilevel"/>
    <w:tmpl w:val="BA749C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AAE0CE1"/>
    <w:multiLevelType w:val="hybridMultilevel"/>
    <w:tmpl w:val="C040E9F2"/>
    <w:lvl w:ilvl="0" w:tplc="41A85E9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B64485B"/>
    <w:multiLevelType w:val="hybridMultilevel"/>
    <w:tmpl w:val="7C50AC00"/>
    <w:lvl w:ilvl="0" w:tplc="D8F0F9D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EF94703"/>
    <w:multiLevelType w:val="hybridMultilevel"/>
    <w:tmpl w:val="228E0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9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10133FE"/>
    <w:multiLevelType w:val="hybridMultilevel"/>
    <w:tmpl w:val="6FBE31FA"/>
    <w:lvl w:ilvl="0" w:tplc="88021E44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622B65DF"/>
    <w:multiLevelType w:val="hybridMultilevel"/>
    <w:tmpl w:val="178CB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4C07766"/>
    <w:multiLevelType w:val="multilevel"/>
    <w:tmpl w:val="BB3A3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651A51AC"/>
    <w:multiLevelType w:val="hybridMultilevel"/>
    <w:tmpl w:val="D6BED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4" w15:restartNumberingAfterBreak="0">
    <w:nsid w:val="6628483C"/>
    <w:multiLevelType w:val="hybridMultilevel"/>
    <w:tmpl w:val="A5D2D6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7126EDB"/>
    <w:multiLevelType w:val="hybridMultilevel"/>
    <w:tmpl w:val="3DCC3D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799227A"/>
    <w:multiLevelType w:val="hybridMultilevel"/>
    <w:tmpl w:val="A93A9D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7" w15:restartNumberingAfterBreak="0">
    <w:nsid w:val="68E72235"/>
    <w:multiLevelType w:val="hybridMultilevel"/>
    <w:tmpl w:val="9286B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5B18F8"/>
    <w:multiLevelType w:val="hybridMultilevel"/>
    <w:tmpl w:val="551EE91C"/>
    <w:lvl w:ilvl="0" w:tplc="74A41274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E655871"/>
    <w:multiLevelType w:val="hybridMultilevel"/>
    <w:tmpl w:val="529A5092"/>
    <w:lvl w:ilvl="0" w:tplc="4D74D64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F491728"/>
    <w:multiLevelType w:val="hybridMultilevel"/>
    <w:tmpl w:val="01EE7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5F34900"/>
    <w:multiLevelType w:val="hybridMultilevel"/>
    <w:tmpl w:val="45EE3D5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5" w15:restartNumberingAfterBreak="0">
    <w:nsid w:val="786760F8"/>
    <w:multiLevelType w:val="hybridMultilevel"/>
    <w:tmpl w:val="15AE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9297EA2"/>
    <w:multiLevelType w:val="hybridMultilevel"/>
    <w:tmpl w:val="55565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989518A"/>
    <w:multiLevelType w:val="hybridMultilevel"/>
    <w:tmpl w:val="D50609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7A682E12"/>
    <w:multiLevelType w:val="hybridMultilevel"/>
    <w:tmpl w:val="10FC1A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B610218"/>
    <w:multiLevelType w:val="hybridMultilevel"/>
    <w:tmpl w:val="E92AA7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88"/>
  </w:num>
  <w:num w:numId="2" w16cid:durableId="2035881450">
    <w:abstractNumId w:val="9"/>
  </w:num>
  <w:num w:numId="3" w16cid:durableId="1858931230">
    <w:abstractNumId w:val="102"/>
  </w:num>
  <w:num w:numId="4" w16cid:durableId="1365596504">
    <w:abstractNumId w:val="3"/>
  </w:num>
  <w:num w:numId="5" w16cid:durableId="754395782">
    <w:abstractNumId w:val="24"/>
  </w:num>
  <w:num w:numId="6" w16cid:durableId="255985276">
    <w:abstractNumId w:val="4"/>
  </w:num>
  <w:num w:numId="7" w16cid:durableId="789251797">
    <w:abstractNumId w:val="46"/>
  </w:num>
  <w:num w:numId="8" w16cid:durableId="352263455">
    <w:abstractNumId w:val="60"/>
  </w:num>
  <w:num w:numId="9" w16cid:durableId="1971200591">
    <w:abstractNumId w:val="56"/>
  </w:num>
  <w:num w:numId="10" w16cid:durableId="1271085247">
    <w:abstractNumId w:val="11"/>
  </w:num>
  <w:num w:numId="11" w16cid:durableId="1127745981">
    <w:abstractNumId w:val="38"/>
  </w:num>
  <w:num w:numId="12" w16cid:durableId="195318412">
    <w:abstractNumId w:val="42"/>
  </w:num>
  <w:num w:numId="13" w16cid:durableId="1362630418">
    <w:abstractNumId w:val="8"/>
  </w:num>
  <w:num w:numId="14" w16cid:durableId="1547255871">
    <w:abstractNumId w:val="103"/>
  </w:num>
  <w:num w:numId="15" w16cid:durableId="222109974">
    <w:abstractNumId w:val="7"/>
  </w:num>
  <w:num w:numId="16" w16cid:durableId="1322730470">
    <w:abstractNumId w:val="25"/>
  </w:num>
  <w:num w:numId="17" w16cid:durableId="1401102519">
    <w:abstractNumId w:val="67"/>
  </w:num>
  <w:num w:numId="18" w16cid:durableId="1921675293">
    <w:abstractNumId w:val="92"/>
  </w:num>
  <w:num w:numId="19" w16cid:durableId="1527064030">
    <w:abstractNumId w:val="101"/>
  </w:num>
  <w:num w:numId="20" w16cid:durableId="947813951">
    <w:abstractNumId w:val="66"/>
  </w:num>
  <w:num w:numId="21" w16cid:durableId="2018343541">
    <w:abstractNumId w:val="65"/>
  </w:num>
  <w:num w:numId="22" w16cid:durableId="700781828">
    <w:abstractNumId w:val="32"/>
  </w:num>
  <w:num w:numId="23" w16cid:durableId="1980106664">
    <w:abstractNumId w:val="5"/>
  </w:num>
  <w:num w:numId="24" w16cid:durableId="2023046984">
    <w:abstractNumId w:val="40"/>
  </w:num>
  <w:num w:numId="25" w16cid:durableId="1914897578">
    <w:abstractNumId w:val="77"/>
  </w:num>
  <w:num w:numId="26" w16cid:durableId="130297013">
    <w:abstractNumId w:val="79"/>
  </w:num>
  <w:num w:numId="27" w16cid:durableId="81340829">
    <w:abstractNumId w:val="93"/>
  </w:num>
  <w:num w:numId="28" w16cid:durableId="355280638">
    <w:abstractNumId w:val="96"/>
  </w:num>
  <w:num w:numId="29" w16cid:durableId="1837066558">
    <w:abstractNumId w:val="45"/>
  </w:num>
  <w:num w:numId="30" w16cid:durableId="476263266">
    <w:abstractNumId w:val="35"/>
  </w:num>
  <w:num w:numId="31" w16cid:durableId="672608653">
    <w:abstractNumId w:val="41"/>
  </w:num>
  <w:num w:numId="32" w16cid:durableId="1313755500">
    <w:abstractNumId w:val="64"/>
  </w:num>
  <w:num w:numId="33" w16cid:durableId="285084950">
    <w:abstractNumId w:val="52"/>
  </w:num>
  <w:num w:numId="34" w16cid:durableId="1359896361">
    <w:abstractNumId w:val="100"/>
  </w:num>
  <w:num w:numId="35" w16cid:durableId="1037201679">
    <w:abstractNumId w:val="97"/>
  </w:num>
  <w:num w:numId="36" w16cid:durableId="496193404">
    <w:abstractNumId w:val="14"/>
  </w:num>
  <w:num w:numId="37" w16cid:durableId="1091705875">
    <w:abstractNumId w:val="51"/>
  </w:num>
  <w:num w:numId="38" w16cid:durableId="943197436">
    <w:abstractNumId w:val="84"/>
  </w:num>
  <w:num w:numId="39" w16cid:durableId="1307247817">
    <w:abstractNumId w:val="36"/>
  </w:num>
  <w:num w:numId="40" w16cid:durableId="1840191763">
    <w:abstractNumId w:val="6"/>
  </w:num>
  <w:num w:numId="41" w16cid:durableId="964581399">
    <w:abstractNumId w:val="82"/>
  </w:num>
  <w:num w:numId="42" w16cid:durableId="495733936">
    <w:abstractNumId w:val="34"/>
  </w:num>
  <w:num w:numId="43" w16cid:durableId="1579637691">
    <w:abstractNumId w:val="27"/>
  </w:num>
  <w:num w:numId="44" w16cid:durableId="1254824804">
    <w:abstractNumId w:val="13"/>
  </w:num>
  <w:num w:numId="45" w16cid:durableId="841044209">
    <w:abstractNumId w:val="44"/>
  </w:num>
  <w:num w:numId="46" w16cid:durableId="1396391633">
    <w:abstractNumId w:val="21"/>
  </w:num>
  <w:num w:numId="47" w16cid:durableId="798843383">
    <w:abstractNumId w:val="16"/>
  </w:num>
  <w:num w:numId="48" w16cid:durableId="2059934540">
    <w:abstractNumId w:val="85"/>
  </w:num>
  <w:num w:numId="49" w16cid:durableId="1414356575">
    <w:abstractNumId w:val="29"/>
  </w:num>
  <w:num w:numId="50" w16cid:durableId="330255071">
    <w:abstractNumId w:val="18"/>
  </w:num>
  <w:num w:numId="51" w16cid:durableId="379944296">
    <w:abstractNumId w:val="78"/>
  </w:num>
  <w:num w:numId="52" w16cid:durableId="566843997">
    <w:abstractNumId w:val="61"/>
  </w:num>
  <w:num w:numId="53" w16cid:durableId="1622802877">
    <w:abstractNumId w:val="91"/>
  </w:num>
  <w:num w:numId="54" w16cid:durableId="563298921">
    <w:abstractNumId w:val="10"/>
  </w:num>
  <w:num w:numId="55" w16cid:durableId="1011568046">
    <w:abstractNumId w:val="74"/>
  </w:num>
  <w:num w:numId="56" w16cid:durableId="1243295098">
    <w:abstractNumId w:val="26"/>
  </w:num>
  <w:num w:numId="57" w16cid:durableId="1454638483">
    <w:abstractNumId w:val="95"/>
  </w:num>
  <w:num w:numId="58" w16cid:durableId="93021918">
    <w:abstractNumId w:val="37"/>
  </w:num>
  <w:num w:numId="59" w16cid:durableId="406851995">
    <w:abstractNumId w:val="76"/>
  </w:num>
  <w:num w:numId="60" w16cid:durableId="1056705401">
    <w:abstractNumId w:val="62"/>
  </w:num>
  <w:num w:numId="61" w16cid:durableId="1451165804">
    <w:abstractNumId w:val="89"/>
  </w:num>
  <w:num w:numId="62" w16cid:durableId="991446275">
    <w:abstractNumId w:val="28"/>
  </w:num>
  <w:num w:numId="63" w16cid:durableId="1864510974">
    <w:abstractNumId w:val="0"/>
  </w:num>
  <w:num w:numId="64" w16cid:durableId="1202085376">
    <w:abstractNumId w:val="1"/>
  </w:num>
  <w:num w:numId="65" w16cid:durableId="1740444810">
    <w:abstractNumId w:val="47"/>
  </w:num>
  <w:num w:numId="66" w16cid:durableId="1470004810">
    <w:abstractNumId w:val="94"/>
  </w:num>
  <w:num w:numId="67" w16cid:durableId="1489325048">
    <w:abstractNumId w:val="31"/>
  </w:num>
  <w:num w:numId="68" w16cid:durableId="1267931530">
    <w:abstractNumId w:val="99"/>
  </w:num>
  <w:num w:numId="69" w16cid:durableId="1010832235">
    <w:abstractNumId w:val="20"/>
  </w:num>
  <w:num w:numId="70" w16cid:durableId="714473702">
    <w:abstractNumId w:val="30"/>
  </w:num>
  <w:num w:numId="71" w16cid:durableId="1848791546">
    <w:abstractNumId w:val="39"/>
  </w:num>
  <w:num w:numId="72" w16cid:durableId="2130926888">
    <w:abstractNumId w:val="49"/>
  </w:num>
  <w:num w:numId="73" w16cid:durableId="1843428810">
    <w:abstractNumId w:val="53"/>
  </w:num>
  <w:num w:numId="74" w16cid:durableId="255871876">
    <w:abstractNumId w:val="43"/>
  </w:num>
  <w:num w:numId="75" w16cid:durableId="1825701909">
    <w:abstractNumId w:val="23"/>
  </w:num>
  <w:num w:numId="76" w16cid:durableId="1628075653">
    <w:abstractNumId w:val="81"/>
  </w:num>
  <w:num w:numId="77" w16cid:durableId="850804553">
    <w:abstractNumId w:val="15"/>
  </w:num>
  <w:num w:numId="78" w16cid:durableId="1988049803">
    <w:abstractNumId w:val="98"/>
  </w:num>
  <w:num w:numId="79" w16cid:durableId="482046397">
    <w:abstractNumId w:val="48"/>
  </w:num>
  <w:num w:numId="80" w16cid:durableId="163981069">
    <w:abstractNumId w:val="70"/>
  </w:num>
  <w:num w:numId="81" w16cid:durableId="411778716">
    <w:abstractNumId w:val="17"/>
  </w:num>
  <w:num w:numId="82" w16cid:durableId="1134522659">
    <w:abstractNumId w:val="68"/>
  </w:num>
  <w:num w:numId="83" w16cid:durableId="830100544">
    <w:abstractNumId w:val="71"/>
  </w:num>
  <w:num w:numId="84" w16cid:durableId="679699885">
    <w:abstractNumId w:val="72"/>
  </w:num>
  <w:num w:numId="85" w16cid:durableId="1814911321">
    <w:abstractNumId w:val="2"/>
  </w:num>
  <w:num w:numId="86" w16cid:durableId="540291673">
    <w:abstractNumId w:val="80"/>
  </w:num>
  <w:num w:numId="87" w16cid:durableId="519709636">
    <w:abstractNumId w:val="63"/>
  </w:num>
  <w:num w:numId="88" w16cid:durableId="525950620">
    <w:abstractNumId w:val="57"/>
  </w:num>
  <w:num w:numId="89" w16cid:durableId="784152950">
    <w:abstractNumId w:val="22"/>
  </w:num>
  <w:num w:numId="90" w16cid:durableId="288705135">
    <w:abstractNumId w:val="55"/>
  </w:num>
  <w:num w:numId="91" w16cid:durableId="469904168">
    <w:abstractNumId w:val="69"/>
  </w:num>
  <w:num w:numId="92" w16cid:durableId="417485380">
    <w:abstractNumId w:val="59"/>
  </w:num>
  <w:num w:numId="93" w16cid:durableId="1529106298">
    <w:abstractNumId w:val="54"/>
  </w:num>
  <w:num w:numId="94" w16cid:durableId="1614436996">
    <w:abstractNumId w:val="50"/>
  </w:num>
  <w:num w:numId="95" w16cid:durableId="108546323">
    <w:abstractNumId w:val="90"/>
  </w:num>
  <w:num w:numId="96" w16cid:durableId="974413399">
    <w:abstractNumId w:val="58"/>
  </w:num>
  <w:num w:numId="97" w16cid:durableId="2125804749">
    <w:abstractNumId w:val="83"/>
  </w:num>
  <w:num w:numId="98" w16cid:durableId="1856335452">
    <w:abstractNumId w:val="12"/>
  </w:num>
  <w:num w:numId="99" w16cid:durableId="1874926385">
    <w:abstractNumId w:val="73"/>
  </w:num>
  <w:num w:numId="100" w16cid:durableId="107895000">
    <w:abstractNumId w:val="75"/>
  </w:num>
  <w:num w:numId="101" w16cid:durableId="251278067">
    <w:abstractNumId w:val="87"/>
  </w:num>
  <w:num w:numId="102" w16cid:durableId="1859468531">
    <w:abstractNumId w:val="86"/>
  </w:num>
  <w:num w:numId="103" w16cid:durableId="467863268">
    <w:abstractNumId w:val="33"/>
  </w:num>
  <w:num w:numId="104" w16cid:durableId="8437413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B5587"/>
    <w:rsid w:val="000E3E42"/>
    <w:rsid w:val="001731B8"/>
    <w:rsid w:val="001A1C88"/>
    <w:rsid w:val="002156A7"/>
    <w:rsid w:val="002257A6"/>
    <w:rsid w:val="0026198A"/>
    <w:rsid w:val="00284265"/>
    <w:rsid w:val="002924DA"/>
    <w:rsid w:val="00300067"/>
    <w:rsid w:val="00323454"/>
    <w:rsid w:val="003300ED"/>
    <w:rsid w:val="003322C1"/>
    <w:rsid w:val="0036090A"/>
    <w:rsid w:val="00370EEE"/>
    <w:rsid w:val="00397DDC"/>
    <w:rsid w:val="003A23BF"/>
    <w:rsid w:val="003B55D4"/>
    <w:rsid w:val="003E48B9"/>
    <w:rsid w:val="00452228"/>
    <w:rsid w:val="004D5DBB"/>
    <w:rsid w:val="004E3FAE"/>
    <w:rsid w:val="00510A7F"/>
    <w:rsid w:val="005228E5"/>
    <w:rsid w:val="00552F21"/>
    <w:rsid w:val="00594CB9"/>
    <w:rsid w:val="005B5F6E"/>
    <w:rsid w:val="005D2BF9"/>
    <w:rsid w:val="00647BDE"/>
    <w:rsid w:val="0067163E"/>
    <w:rsid w:val="006A082A"/>
    <w:rsid w:val="006F6682"/>
    <w:rsid w:val="007252D9"/>
    <w:rsid w:val="007920E6"/>
    <w:rsid w:val="007D3762"/>
    <w:rsid w:val="007F6B6A"/>
    <w:rsid w:val="008013C7"/>
    <w:rsid w:val="00826327"/>
    <w:rsid w:val="008647FD"/>
    <w:rsid w:val="008C0849"/>
    <w:rsid w:val="008C1C5C"/>
    <w:rsid w:val="008E4B03"/>
    <w:rsid w:val="00904089"/>
    <w:rsid w:val="009318D5"/>
    <w:rsid w:val="00956672"/>
    <w:rsid w:val="009620C7"/>
    <w:rsid w:val="00A11DC5"/>
    <w:rsid w:val="00A21CC6"/>
    <w:rsid w:val="00A23CEB"/>
    <w:rsid w:val="00A713BA"/>
    <w:rsid w:val="00A8096C"/>
    <w:rsid w:val="00AA773B"/>
    <w:rsid w:val="00AB1F70"/>
    <w:rsid w:val="00AC6D20"/>
    <w:rsid w:val="00B61335"/>
    <w:rsid w:val="00BE3BC3"/>
    <w:rsid w:val="00BF192C"/>
    <w:rsid w:val="00C00D86"/>
    <w:rsid w:val="00C04942"/>
    <w:rsid w:val="00C939D3"/>
    <w:rsid w:val="00C94097"/>
    <w:rsid w:val="00CC0873"/>
    <w:rsid w:val="00CE0AD0"/>
    <w:rsid w:val="00D149AE"/>
    <w:rsid w:val="00D35E54"/>
    <w:rsid w:val="00D43307"/>
    <w:rsid w:val="00D7025F"/>
    <w:rsid w:val="00D81CA3"/>
    <w:rsid w:val="00D87495"/>
    <w:rsid w:val="00DB2B92"/>
    <w:rsid w:val="00DC0714"/>
    <w:rsid w:val="00DD6CC3"/>
    <w:rsid w:val="00DE6A7E"/>
    <w:rsid w:val="00E456CE"/>
    <w:rsid w:val="00E47A8A"/>
    <w:rsid w:val="00E65BB3"/>
    <w:rsid w:val="00E727A0"/>
    <w:rsid w:val="00E822BD"/>
    <w:rsid w:val="00F01471"/>
    <w:rsid w:val="00FA22B3"/>
    <w:rsid w:val="00FD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0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08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000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50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74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18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1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at27jZTFWe8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hyperlink" Target="https://youtu.be/OjY8ByJE_bA" TargetMode="External"/><Relationship Id="rId12" Type="http://schemas.openxmlformats.org/officeDocument/2006/relationships/hyperlink" Target="file:///C:\Users\USER\Documents\Tipe%20Data%20dan%20Konversi%20Java" TargetMode="External"/><Relationship Id="rId17" Type="http://schemas.openxmlformats.org/officeDocument/2006/relationships/hyperlink" Target="https://youtu.be/at27jZTFWe8" TargetMode="External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Tipe%20Data%20dan%20Konversi%20Java" TargetMode="External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hyperlink" Target="Pengenalan%20dan%20Struktur%20Program%20Java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yperlink" Target="https://youtu.be/at27jZTFWe8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yperlink" Target="Tipe%20Data%20dan%20Konversi%20Java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40032-6BC1-4153-AC45-74045A605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5</TotalTime>
  <Pages>13</Pages>
  <Words>2023</Words>
  <Characters>1153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vivobook200124@outlook.com</cp:lastModifiedBy>
  <cp:revision>32</cp:revision>
  <dcterms:created xsi:type="dcterms:W3CDTF">2022-08-06T09:32:00Z</dcterms:created>
  <dcterms:modified xsi:type="dcterms:W3CDTF">2024-08-29T23:21:00Z</dcterms:modified>
</cp:coreProperties>
</file>